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1AFE7" w14:textId="789F7390" w:rsidR="00FF6DCD" w:rsidRPr="00E36055" w:rsidRDefault="004269EA" w:rsidP="00FF6DCD">
      <w:pPr>
        <w:jc w:val="right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anchor distT="0" distB="0" distL="114300" distR="114300" simplePos="0" relativeHeight="251665408" behindDoc="1" locked="0" layoutInCell="1" allowOverlap="1" wp14:anchorId="6BAD58FA" wp14:editId="64F14B3C">
            <wp:simplePos x="0" y="0"/>
            <wp:positionH relativeFrom="margin">
              <wp:align>center</wp:align>
            </wp:positionH>
            <wp:positionV relativeFrom="paragraph">
              <wp:posOffset>-147320</wp:posOffset>
            </wp:positionV>
            <wp:extent cx="2638425" cy="912965"/>
            <wp:effectExtent l="0" t="0" r="0" b="1905"/>
            <wp:wrapNone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1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EE1" w:rsidRPr="00E36055">
        <w:rPr>
          <w:sz w:val="24"/>
          <w:szCs w:val="24"/>
          <w:lang w:val="en-US"/>
        </w:rPr>
        <w:t>Annex number 1</w:t>
      </w:r>
    </w:p>
    <w:p w14:paraId="72852B48" w14:textId="3888ACD8" w:rsidR="00381DA2" w:rsidRPr="00E36055" w:rsidRDefault="00381DA2" w:rsidP="00FF6DCD">
      <w:pPr>
        <w:jc w:val="right"/>
        <w:rPr>
          <w:sz w:val="24"/>
          <w:szCs w:val="24"/>
          <w:lang w:val="en-US"/>
        </w:rPr>
      </w:pPr>
    </w:p>
    <w:p w14:paraId="5E07D8D3" w14:textId="0CB58C7E" w:rsidR="00970EE1" w:rsidRPr="00E36055" w:rsidRDefault="00970EE1" w:rsidP="00970EE1">
      <w:pPr>
        <w:ind w:left="6379" w:firstLine="708"/>
        <w:rPr>
          <w:sz w:val="24"/>
          <w:szCs w:val="24"/>
          <w:lang w:val="en-US"/>
        </w:rPr>
      </w:pPr>
    </w:p>
    <w:p w14:paraId="51DADF63" w14:textId="44CD8A97" w:rsidR="00B27A39" w:rsidRDefault="00B27A39" w:rsidP="009E1688">
      <w:pPr>
        <w:rPr>
          <w:b/>
          <w:i/>
          <w:sz w:val="36"/>
          <w:szCs w:val="36"/>
          <w:u w:val="single"/>
          <w:lang w:val="en-US"/>
        </w:rPr>
      </w:pPr>
    </w:p>
    <w:p w14:paraId="78F37FA6" w14:textId="77777777" w:rsidR="004A717B" w:rsidRPr="004A717B" w:rsidRDefault="004A717B" w:rsidP="009E1688">
      <w:pPr>
        <w:rPr>
          <w:b/>
          <w:i/>
          <w:sz w:val="8"/>
          <w:szCs w:val="8"/>
          <w:u w:val="single"/>
          <w:lang w:val="en-US"/>
        </w:rPr>
      </w:pPr>
    </w:p>
    <w:p w14:paraId="6B418519" w14:textId="174CCE9F" w:rsidR="007B4EA6" w:rsidRPr="004A717B" w:rsidRDefault="007B4EA6" w:rsidP="00403DDE">
      <w:pPr>
        <w:jc w:val="center"/>
        <w:rPr>
          <w:b/>
          <w:i/>
          <w:sz w:val="28"/>
          <w:szCs w:val="28"/>
          <w:u w:val="single"/>
          <w:lang w:val="en-US"/>
        </w:rPr>
      </w:pPr>
      <w:r w:rsidRPr="004A717B">
        <w:rPr>
          <w:b/>
          <w:i/>
          <w:sz w:val="28"/>
          <w:szCs w:val="28"/>
          <w:u w:val="single"/>
          <w:lang w:val="en-US"/>
        </w:rPr>
        <w:t xml:space="preserve">APPLICATION FOR PERMISSION TO GO FOR </w:t>
      </w:r>
      <w:r w:rsidR="00D44851" w:rsidRPr="004A717B">
        <w:rPr>
          <w:b/>
          <w:i/>
          <w:sz w:val="28"/>
          <w:szCs w:val="28"/>
          <w:u w:val="single"/>
          <w:lang w:val="en-US"/>
        </w:rPr>
        <w:t>TRAINEE</w:t>
      </w:r>
      <w:r w:rsidRPr="004A717B">
        <w:rPr>
          <w:b/>
          <w:i/>
          <w:sz w:val="28"/>
          <w:szCs w:val="28"/>
          <w:u w:val="single"/>
          <w:lang w:val="en-US"/>
        </w:rPr>
        <w:t>SHIP ABROAD</w:t>
      </w:r>
    </w:p>
    <w:p w14:paraId="0D9BADBD" w14:textId="77777777" w:rsidR="004D033D" w:rsidRPr="004A717B" w:rsidRDefault="004D033D" w:rsidP="00403DDE">
      <w:pPr>
        <w:jc w:val="center"/>
        <w:rPr>
          <w:b/>
          <w:i/>
          <w:sz w:val="12"/>
          <w:szCs w:val="12"/>
          <w:u w:val="single"/>
          <w:lang w:val="en-US"/>
        </w:rPr>
      </w:pPr>
    </w:p>
    <w:p w14:paraId="00C40871" w14:textId="13069891" w:rsidR="004D033D" w:rsidRPr="004A717B" w:rsidRDefault="004D033D" w:rsidP="00403DDE">
      <w:pPr>
        <w:ind w:firstLine="708"/>
        <w:jc w:val="center"/>
        <w:rPr>
          <w:b/>
          <w:i/>
          <w:sz w:val="22"/>
          <w:szCs w:val="22"/>
          <w:lang w:val="en-US"/>
        </w:rPr>
      </w:pPr>
      <w:r w:rsidRPr="004A717B">
        <w:rPr>
          <w:b/>
          <w:i/>
          <w:sz w:val="22"/>
          <w:szCs w:val="22"/>
          <w:lang w:val="en-US"/>
        </w:rPr>
        <w:t>ŽÁDOST O POVOLENÍ K VÝJEZDU NA ZAHRANIČNÍ STÁŽ</w:t>
      </w:r>
    </w:p>
    <w:tbl>
      <w:tblPr>
        <w:tblStyle w:val="Mkatabulky"/>
        <w:tblpPr w:leftFromText="141" w:rightFromText="141" w:vertAnchor="text" w:horzAnchor="margin" w:tblpY="226"/>
        <w:tblW w:w="9062" w:type="dxa"/>
        <w:tblLook w:val="04A0" w:firstRow="1" w:lastRow="0" w:firstColumn="1" w:lastColumn="0" w:noHBand="0" w:noVBand="1"/>
      </w:tblPr>
      <w:tblGrid>
        <w:gridCol w:w="3397"/>
        <w:gridCol w:w="5665"/>
      </w:tblGrid>
      <w:tr w:rsidR="006B543A" w:rsidRPr="00E36055" w14:paraId="57C9A43E" w14:textId="77777777" w:rsidTr="006B543A">
        <w:trPr>
          <w:trHeight w:val="441"/>
        </w:trPr>
        <w:tc>
          <w:tcPr>
            <w:tcW w:w="9062" w:type="dxa"/>
            <w:gridSpan w:val="2"/>
            <w:vAlign w:val="center"/>
          </w:tcPr>
          <w:p w14:paraId="2151BCED" w14:textId="77777777" w:rsidR="006B543A" w:rsidRPr="00E36055" w:rsidRDefault="006B543A" w:rsidP="006B543A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Applicant </w:t>
            </w:r>
            <w:r w:rsidRPr="00E36055">
              <w:rPr>
                <w:bCs/>
                <w:i/>
                <w:sz w:val="24"/>
                <w:szCs w:val="24"/>
                <w:lang w:val="en-US"/>
              </w:rPr>
              <w:t>/</w:t>
            </w: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24"/>
                <w:szCs w:val="24"/>
                <w:lang w:val="en-US"/>
              </w:rPr>
              <w:t>Žadatel</w:t>
            </w:r>
            <w:proofErr w:type="spellEnd"/>
          </w:p>
        </w:tc>
      </w:tr>
      <w:tr w:rsidR="006B543A" w:rsidRPr="00E36055" w14:paraId="1CE51532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DAEB7B0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Email address</w:t>
            </w:r>
          </w:p>
          <w:p w14:paraId="62C9BA9E" w14:textId="77777777" w:rsidR="006B543A" w:rsidRPr="00E36055" w:rsidRDefault="006B543A" w:rsidP="006B543A">
            <w:pPr>
              <w:rPr>
                <w:iCs/>
                <w:sz w:val="18"/>
                <w:szCs w:val="18"/>
                <w:lang w:val="en-US"/>
              </w:rPr>
            </w:pPr>
            <w:r w:rsidRPr="00E36055">
              <w:rPr>
                <w:iCs/>
                <w:sz w:val="18"/>
                <w:szCs w:val="18"/>
                <w:lang w:val="en-US"/>
              </w:rPr>
              <w:t>Email</w:t>
            </w:r>
          </w:p>
        </w:tc>
        <w:tc>
          <w:tcPr>
            <w:tcW w:w="5665" w:type="dxa"/>
            <w:tcBorders>
              <w:bottom w:val="nil"/>
            </w:tcBorders>
            <w:shd w:val="clear" w:color="auto" w:fill="DEEAF6" w:themeFill="accent1" w:themeFillTint="33"/>
            <w:vAlign w:val="center"/>
          </w:tcPr>
          <w:p w14:paraId="70093DF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2D9A8B77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68FA0ECE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B6AE526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Phone number</w:t>
            </w:r>
          </w:p>
          <w:p w14:paraId="6EE5AF4E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Telefon</w:t>
            </w:r>
            <w:proofErr w:type="spellEnd"/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7C832EA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4FA0DAE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6947D328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5C16D498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Study </w:t>
            </w:r>
            <w:proofErr w:type="spellStart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programme</w:t>
            </w:r>
            <w:proofErr w:type="spellEnd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72E6AA4D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Typ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studijníh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ogramu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r w:rsidRPr="00E36055">
              <w:rPr>
                <w:sz w:val="14"/>
                <w:szCs w:val="14"/>
                <w:lang w:val="en-US"/>
              </w:rPr>
              <w:t>(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Prosím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 xml:space="preserve">, 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zaškrtněte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>)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16203912" w14:textId="77777777" w:rsidR="006B543A" w:rsidRPr="00E36055" w:rsidRDefault="006B543A" w:rsidP="006B543A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General Medicine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proofErr w:type="spellStart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Všeobecné</w:t>
            </w:r>
            <w:proofErr w:type="spellEnd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léka</w:t>
            </w:r>
            <w:r w:rsidRPr="00E36055">
              <w:rPr>
                <w:rFonts w:ascii="Calibri" w:hAnsi="Calibri" w:cs="Calibri"/>
                <w:sz w:val="18"/>
                <w:szCs w:val="18"/>
                <w:lang w:val="en-US"/>
              </w:rPr>
              <w:t>ř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ství</w:t>
            </w:r>
            <w:proofErr w:type="spellEnd"/>
          </w:p>
          <w:p w14:paraId="6D3A2CFF" w14:textId="77777777" w:rsidR="006B543A" w:rsidRPr="00E36055" w:rsidRDefault="006B543A" w:rsidP="006B543A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Dentistry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proofErr w:type="spellStart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Zubní</w:t>
            </w:r>
            <w:proofErr w:type="spellEnd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léka</w:t>
            </w:r>
            <w:r w:rsidRPr="00E36055">
              <w:rPr>
                <w:rFonts w:ascii="Calibri" w:hAnsi="Calibri" w:cs="Calibri"/>
                <w:sz w:val="18"/>
                <w:szCs w:val="18"/>
                <w:lang w:val="en-US"/>
              </w:rPr>
              <w:t>ř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ství</w:t>
            </w:r>
            <w:proofErr w:type="spellEnd"/>
          </w:p>
          <w:p w14:paraId="6BDD1B16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☐</w:t>
            </w:r>
          </w:p>
          <w:p w14:paraId="1C64FCED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5A2A1B76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037C952E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Year of studies </w:t>
            </w:r>
          </w:p>
          <w:p w14:paraId="5D73AB8C" w14:textId="77777777" w:rsidR="006B543A" w:rsidRPr="00E36055" w:rsidRDefault="006B543A" w:rsidP="006B543A">
            <w:pPr>
              <w:rPr>
                <w:iCs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iCs/>
                <w:sz w:val="18"/>
                <w:szCs w:val="18"/>
                <w:lang w:val="en-US"/>
              </w:rPr>
              <w:t>Ročník</w:t>
            </w:r>
            <w:proofErr w:type="spellEnd"/>
            <w:r w:rsidRPr="00E36055">
              <w:rPr>
                <w:i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39890FA6" w14:textId="77777777" w:rsidR="006B543A" w:rsidRPr="00E36055" w:rsidRDefault="006B543A" w:rsidP="006B543A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6B543A" w:rsidRPr="00E36055" w14:paraId="256F5558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C6C54A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umber of study group </w:t>
            </w:r>
          </w:p>
          <w:p w14:paraId="02F7B1B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Čísl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kruhu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736A1578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47C681D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4B9BFA68" w14:textId="5CACB61A" w:rsidR="00250BD2" w:rsidRPr="00E36055" w:rsidRDefault="00250BD2" w:rsidP="007B4EA6">
      <w:pPr>
        <w:jc w:val="center"/>
        <w:rPr>
          <w:b/>
          <w:i/>
          <w:sz w:val="22"/>
          <w:szCs w:val="22"/>
          <w:u w:val="single"/>
          <w:lang w:val="en-US"/>
        </w:rPr>
      </w:pPr>
    </w:p>
    <w:tbl>
      <w:tblPr>
        <w:tblStyle w:val="Mkatabulky"/>
        <w:tblpPr w:leftFromText="141" w:rightFromText="141" w:vertAnchor="text" w:horzAnchor="margin" w:tblpY="79"/>
        <w:tblW w:w="0" w:type="auto"/>
        <w:tblLook w:val="04A0" w:firstRow="1" w:lastRow="0" w:firstColumn="1" w:lastColumn="0" w:noHBand="0" w:noVBand="1"/>
      </w:tblPr>
      <w:tblGrid>
        <w:gridCol w:w="3397"/>
        <w:gridCol w:w="5663"/>
      </w:tblGrid>
      <w:tr w:rsidR="006B543A" w:rsidRPr="00E36055" w14:paraId="485FE688" w14:textId="77777777" w:rsidTr="006B543A">
        <w:trPr>
          <w:trHeight w:val="433"/>
        </w:trPr>
        <w:tc>
          <w:tcPr>
            <w:tcW w:w="9060" w:type="dxa"/>
            <w:gridSpan w:val="2"/>
            <w:vAlign w:val="center"/>
          </w:tcPr>
          <w:p w14:paraId="6D2F3DB9" w14:textId="77777777" w:rsidR="006B543A" w:rsidRPr="00E36055" w:rsidRDefault="006B543A" w:rsidP="006B543A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18"/>
                <w:szCs w:val="18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Traineeship abroad </w:t>
            </w:r>
            <w:r w:rsidRPr="00E36055">
              <w:rPr>
                <w:bCs/>
                <w:i/>
                <w:sz w:val="24"/>
                <w:szCs w:val="24"/>
                <w:lang w:val="en-US"/>
              </w:rPr>
              <w:t xml:space="preserve">/ </w:t>
            </w:r>
            <w:proofErr w:type="spellStart"/>
            <w:r w:rsidRPr="00E36055">
              <w:rPr>
                <w:bCs/>
                <w:i/>
                <w:sz w:val="24"/>
                <w:szCs w:val="24"/>
                <w:lang w:val="en-US"/>
              </w:rPr>
              <w:t>Zahraniční</w:t>
            </w:r>
            <w:proofErr w:type="spellEnd"/>
            <w:r w:rsidRPr="00E3605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24"/>
                <w:szCs w:val="24"/>
                <w:lang w:val="en-US"/>
              </w:rPr>
              <w:t>stáž</w:t>
            </w:r>
            <w:proofErr w:type="spellEnd"/>
          </w:p>
        </w:tc>
      </w:tr>
      <w:tr w:rsidR="006B543A" w:rsidRPr="00E36055" w14:paraId="6FFDBACD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221BC0DB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Purpose of stay</w:t>
            </w:r>
            <w:r w:rsidRPr="00E36055">
              <w:rPr>
                <w:rFonts w:asciiTheme="majorHAnsi" w:hAnsiTheme="majorHAnsi" w:cstheme="majorHAnsi"/>
                <w:i/>
                <w:sz w:val="16"/>
                <w:szCs w:val="16"/>
                <w:lang w:val="en-US"/>
              </w:rPr>
              <w:t>*</w:t>
            </w:r>
          </w:p>
          <w:p w14:paraId="1DC2560C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Účel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obytu</w:t>
            </w:r>
            <w:proofErr w:type="spellEnd"/>
            <w:r w:rsidRPr="00E36055">
              <w:rPr>
                <w:rFonts w:asciiTheme="majorHAnsi" w:hAnsiTheme="majorHAnsi" w:cstheme="majorHAnsi"/>
                <w:i/>
                <w:sz w:val="16"/>
                <w:szCs w:val="16"/>
                <w:lang w:val="en-US"/>
              </w:rPr>
              <w:t>*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36BBE96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177B4B20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35DA755C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73F442CE" w14:textId="77777777" w:rsidR="006B543A" w:rsidRPr="00E36055" w:rsidRDefault="006B543A" w:rsidP="006B54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Country, city</w:t>
            </w:r>
          </w:p>
          <w:p w14:paraId="7CB3CE3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Země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měst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18FC390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1F23A76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56A3DDE7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8D51AD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Institution abroad</w:t>
            </w:r>
          </w:p>
          <w:p w14:paraId="4272C04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Zahraniční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acoviště</w:t>
            </w:r>
            <w:proofErr w:type="spellEnd"/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7485E4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3E54CF5C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1D410030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784CCD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Co-operating institution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6CB26F5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Spolupracující</w:t>
            </w:r>
            <w:proofErr w:type="spellEnd"/>
            <w:r w:rsidRPr="00E36055">
              <w:rPr>
                <w:b/>
                <w:bCs/>
                <w:i/>
                <w:sz w:val="20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acoviště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Prosím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 xml:space="preserve">, 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zaškrtněte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>)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1465B798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           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yes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proofErr w:type="spellStart"/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ano</w:t>
            </w:r>
            <w:proofErr w:type="spellEnd"/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 xml:space="preserve">            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>no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/</w:t>
            </w:r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ne</w:t>
            </w:r>
          </w:p>
        </w:tc>
      </w:tr>
      <w:tr w:rsidR="006B543A" w:rsidRPr="00E36055" w14:paraId="6FD6B9B1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1B0ED3B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Commencement of stay </w:t>
            </w:r>
            <w:proofErr w:type="gramStart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abroad</w:t>
            </w:r>
            <w:proofErr w:type="gramEnd"/>
          </w:p>
          <w:p w14:paraId="5B89C85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Začátek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obytu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od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FD6F477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046D4AAE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189103FC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B9EBC4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End of stay </w:t>
            </w:r>
            <w:proofErr w:type="gramStart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abroad</w:t>
            </w:r>
            <w:proofErr w:type="gramEnd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 </w:t>
            </w:r>
          </w:p>
          <w:p w14:paraId="33A8D45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Ukončení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obytu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do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6EE604E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0958390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5126C7C2" w14:textId="77777777" w:rsidR="00565A72" w:rsidRPr="00E36055" w:rsidRDefault="001B357D" w:rsidP="00B27A39">
      <w:pPr>
        <w:rPr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>*</w:t>
      </w:r>
      <w:r w:rsidR="009E1688" w:rsidRPr="00E36055">
        <w:rPr>
          <w:rFonts w:ascii="Segoe UI" w:hAnsi="Segoe UI" w:cs="Segoe UI"/>
          <w:sz w:val="16"/>
          <w:szCs w:val="16"/>
          <w:shd w:val="clear" w:color="auto" w:fill="FFFFFF"/>
          <w:lang w:val="en-US"/>
        </w:rPr>
        <w:t xml:space="preserve"> </w:t>
      </w:r>
      <w:proofErr w:type="gramStart"/>
      <w:r w:rsidR="009E1688" w:rsidRPr="00E36055">
        <w:rPr>
          <w:i/>
          <w:iCs/>
          <w:sz w:val="16"/>
          <w:szCs w:val="16"/>
          <w:lang w:val="en-US"/>
        </w:rPr>
        <w:t>e.g.</w:t>
      </w:r>
      <w:proofErr w:type="gramEnd"/>
      <w:r w:rsidRPr="00E36055">
        <w:rPr>
          <w:i/>
          <w:iCs/>
          <w:sz w:val="16"/>
          <w:szCs w:val="16"/>
          <w:lang w:val="en-US"/>
        </w:rPr>
        <w:t xml:space="preserve"> clinical rotation, research internship</w:t>
      </w:r>
      <w:r w:rsidR="00403DDE" w:rsidRPr="00E36055">
        <w:rPr>
          <w:i/>
          <w:iCs/>
          <w:sz w:val="16"/>
          <w:szCs w:val="16"/>
          <w:lang w:val="en-US"/>
        </w:rPr>
        <w:t xml:space="preserve">… </w:t>
      </w:r>
      <w:r w:rsidR="009E1688" w:rsidRPr="00E36055">
        <w:rPr>
          <w:sz w:val="16"/>
          <w:szCs w:val="16"/>
          <w:lang w:val="en-US"/>
        </w:rPr>
        <w:t>/</w:t>
      </w:r>
      <w:proofErr w:type="spellStart"/>
      <w:r w:rsidR="009E1688" w:rsidRPr="00E36055">
        <w:rPr>
          <w:sz w:val="16"/>
          <w:szCs w:val="16"/>
          <w:lang w:val="en-US"/>
        </w:rPr>
        <w:t>např</w:t>
      </w:r>
      <w:proofErr w:type="spellEnd"/>
      <w:r w:rsidR="009E1688" w:rsidRPr="00E36055">
        <w:rPr>
          <w:sz w:val="16"/>
          <w:szCs w:val="16"/>
          <w:lang w:val="en-US"/>
        </w:rPr>
        <w:t xml:space="preserve">. </w:t>
      </w:r>
      <w:proofErr w:type="spellStart"/>
      <w:r w:rsidR="009E1688" w:rsidRPr="00E36055">
        <w:rPr>
          <w:sz w:val="16"/>
          <w:szCs w:val="16"/>
          <w:lang w:val="en-US"/>
        </w:rPr>
        <w:t>klinická</w:t>
      </w:r>
      <w:proofErr w:type="spellEnd"/>
      <w:r w:rsidR="009E1688" w:rsidRPr="00E36055">
        <w:rPr>
          <w:sz w:val="16"/>
          <w:szCs w:val="16"/>
          <w:lang w:val="en-US"/>
        </w:rPr>
        <w:t xml:space="preserve"> </w:t>
      </w:r>
      <w:proofErr w:type="spellStart"/>
      <w:r w:rsidR="009E1688" w:rsidRPr="00E36055">
        <w:rPr>
          <w:sz w:val="16"/>
          <w:szCs w:val="16"/>
          <w:lang w:val="en-US"/>
        </w:rPr>
        <w:t>stáž</w:t>
      </w:r>
      <w:proofErr w:type="spellEnd"/>
      <w:r w:rsidR="009E1688" w:rsidRPr="00E36055">
        <w:rPr>
          <w:sz w:val="16"/>
          <w:szCs w:val="16"/>
          <w:lang w:val="en-US"/>
        </w:rPr>
        <w:t xml:space="preserve">, </w:t>
      </w:r>
      <w:proofErr w:type="spellStart"/>
      <w:r w:rsidR="009E1688" w:rsidRPr="00E36055">
        <w:rPr>
          <w:sz w:val="16"/>
          <w:szCs w:val="16"/>
          <w:lang w:val="en-US"/>
        </w:rPr>
        <w:t>vědecká</w:t>
      </w:r>
      <w:proofErr w:type="spellEnd"/>
      <w:r w:rsidR="009E1688" w:rsidRPr="00E36055">
        <w:rPr>
          <w:sz w:val="16"/>
          <w:szCs w:val="16"/>
          <w:lang w:val="en-US"/>
        </w:rPr>
        <w:t xml:space="preserve"> </w:t>
      </w:r>
      <w:proofErr w:type="spellStart"/>
      <w:r w:rsidR="009E1688" w:rsidRPr="00E36055">
        <w:rPr>
          <w:sz w:val="16"/>
          <w:szCs w:val="16"/>
          <w:lang w:val="en-US"/>
        </w:rPr>
        <w:t>stáž</w:t>
      </w:r>
      <w:proofErr w:type="spellEnd"/>
    </w:p>
    <w:p w14:paraId="29297AC6" w14:textId="5C58AE62" w:rsidR="00C05619" w:rsidRPr="004A717B" w:rsidRDefault="00C05619" w:rsidP="00B27A39">
      <w:pPr>
        <w:rPr>
          <w:sz w:val="6"/>
          <w:szCs w:val="6"/>
          <w:lang w:val="en-US"/>
        </w:rPr>
      </w:pPr>
      <w:r w:rsidRPr="00E36055">
        <w:rPr>
          <w:b/>
          <w:bCs/>
          <w:sz w:val="14"/>
          <w:szCs w:val="14"/>
          <w:lang w:val="en-US"/>
        </w:rPr>
        <w:tab/>
      </w:r>
      <w:r w:rsidRPr="00E36055">
        <w:rPr>
          <w:b/>
          <w:bCs/>
          <w:sz w:val="14"/>
          <w:szCs w:val="14"/>
          <w:lang w:val="en-US"/>
        </w:rPr>
        <w:tab/>
      </w:r>
    </w:p>
    <w:p w14:paraId="365FD97A" w14:textId="6D9658A1" w:rsidR="00FF6DCD" w:rsidRPr="00E36055" w:rsidRDefault="00C05619" w:rsidP="00B27A39">
      <w:pPr>
        <w:rPr>
          <w:sz w:val="16"/>
          <w:szCs w:val="16"/>
          <w:lang w:val="en-US"/>
        </w:rPr>
      </w:pPr>
      <w:r w:rsidRPr="00E36055">
        <w:rPr>
          <w:b/>
          <w:bCs/>
          <w:noProof/>
          <w:sz w:val="14"/>
          <w:szCs w:val="1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4AF1BF" wp14:editId="547E7FB4">
                <wp:simplePos x="0" y="0"/>
                <wp:positionH relativeFrom="column">
                  <wp:posOffset>29308</wp:posOffset>
                </wp:positionH>
                <wp:positionV relativeFrom="paragraph">
                  <wp:posOffset>172280</wp:posOffset>
                </wp:positionV>
                <wp:extent cx="70338" cy="73269"/>
                <wp:effectExtent l="0" t="0" r="25400" b="22225"/>
                <wp:wrapNone/>
                <wp:docPr id="4" name="Obdélní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38" cy="7326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B0A055" id="Obdélník 4" o:spid="_x0000_s1026" style="position:absolute;margin-left:2.3pt;margin-top:13.55pt;width:5.55pt;height: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" fillcolor="#fff2cc [663]" strokecolor="#091723 [484]" strokeweight="1pt"/>
            </w:pict>
          </mc:Fallback>
        </mc:AlternateContent>
      </w:r>
      <w:r w:rsidRPr="00E36055">
        <w:rPr>
          <w:b/>
          <w:bCs/>
          <w:noProof/>
          <w:sz w:val="14"/>
          <w:szCs w:val="1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8193E1" wp14:editId="74398E9F">
                <wp:simplePos x="0" y="0"/>
                <wp:positionH relativeFrom="column">
                  <wp:posOffset>28624</wp:posOffset>
                </wp:positionH>
                <wp:positionV relativeFrom="paragraph">
                  <wp:posOffset>21052</wp:posOffset>
                </wp:positionV>
                <wp:extent cx="70338" cy="73269"/>
                <wp:effectExtent l="0" t="0" r="25400" b="2222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38" cy="732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AD2ED" id="Obdélník 2" o:spid="_x0000_s1026" style="position:absolute;margin-left:2.25pt;margin-top:1.65pt;width:5.55pt;height: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" fillcolor="#bdd6ee [1300]" strokecolor="#091723 [484]" strokeweight="1pt"/>
            </w:pict>
          </mc:Fallback>
        </mc:AlternateContent>
      </w:r>
      <w:r w:rsidRPr="00E36055">
        <w:rPr>
          <w:b/>
          <w:bCs/>
          <w:sz w:val="14"/>
          <w:szCs w:val="14"/>
          <w:lang w:val="en-US"/>
        </w:rPr>
        <w:t xml:space="preserve">    </w:t>
      </w:r>
      <w:r w:rsidRPr="00E36055">
        <w:rPr>
          <w:b/>
          <w:bCs/>
          <w:sz w:val="16"/>
          <w:szCs w:val="16"/>
          <w:lang w:val="en-US"/>
        </w:rPr>
        <w:t xml:space="preserve">  </w:t>
      </w:r>
      <w:r w:rsidR="00FF6DCD" w:rsidRPr="00E36055">
        <w:rPr>
          <w:i/>
          <w:iCs/>
          <w:sz w:val="16"/>
          <w:szCs w:val="16"/>
          <w:lang w:val="en-US"/>
        </w:rPr>
        <w:t>B</w:t>
      </w:r>
      <w:r w:rsidRPr="00E36055">
        <w:rPr>
          <w:i/>
          <w:iCs/>
          <w:sz w:val="16"/>
          <w:szCs w:val="16"/>
          <w:lang w:val="en-US"/>
        </w:rPr>
        <w:t>lue fields are to be filled in by the student.</w:t>
      </w:r>
      <w:r w:rsidRPr="00E36055">
        <w:rPr>
          <w:sz w:val="16"/>
          <w:szCs w:val="16"/>
          <w:lang w:val="en-US"/>
        </w:rPr>
        <w:t xml:space="preserve"> /</w:t>
      </w:r>
      <w:proofErr w:type="spellStart"/>
      <w:r w:rsidRPr="00E36055">
        <w:rPr>
          <w:sz w:val="16"/>
          <w:szCs w:val="16"/>
          <w:lang w:val="en-US"/>
        </w:rPr>
        <w:t>Modrá</w:t>
      </w:r>
      <w:proofErr w:type="spellEnd"/>
      <w:r w:rsidRPr="00E36055">
        <w:rPr>
          <w:sz w:val="16"/>
          <w:szCs w:val="16"/>
          <w:lang w:val="en-US"/>
        </w:rPr>
        <w:t xml:space="preserve"> pole </w:t>
      </w:r>
      <w:proofErr w:type="spellStart"/>
      <w:r w:rsidRPr="00E36055">
        <w:rPr>
          <w:sz w:val="16"/>
          <w:szCs w:val="16"/>
          <w:lang w:val="en-US"/>
        </w:rPr>
        <w:t>vyplní</w:t>
      </w:r>
      <w:proofErr w:type="spellEnd"/>
      <w:r w:rsidRPr="00E36055">
        <w:rPr>
          <w:sz w:val="16"/>
          <w:szCs w:val="16"/>
          <w:lang w:val="en-US"/>
        </w:rPr>
        <w:t xml:space="preserve"> student.</w:t>
      </w:r>
    </w:p>
    <w:p w14:paraId="03636551" w14:textId="74CB5F51" w:rsidR="00354A71" w:rsidRPr="00E36055" w:rsidRDefault="00C05619" w:rsidP="00354A71">
      <w:pPr>
        <w:rPr>
          <w:i/>
          <w:iCs/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 xml:space="preserve">      </w:t>
      </w:r>
      <w:r w:rsidRPr="00E36055">
        <w:rPr>
          <w:i/>
          <w:iCs/>
          <w:sz w:val="16"/>
          <w:szCs w:val="16"/>
          <w:lang w:val="en-US"/>
        </w:rPr>
        <w:t xml:space="preserve">Yellow fields </w:t>
      </w:r>
      <w:r w:rsidR="004A717B">
        <w:rPr>
          <w:i/>
          <w:iCs/>
          <w:sz w:val="16"/>
          <w:szCs w:val="16"/>
          <w:lang w:val="en-US"/>
        </w:rPr>
        <w:t xml:space="preserve">are </w:t>
      </w:r>
      <w:r w:rsidRPr="00E36055">
        <w:rPr>
          <w:i/>
          <w:iCs/>
          <w:sz w:val="16"/>
          <w:szCs w:val="16"/>
          <w:lang w:val="en-US"/>
        </w:rPr>
        <w:t xml:space="preserve">to be </w:t>
      </w:r>
      <w:r w:rsidR="00970EE1" w:rsidRPr="00E36055">
        <w:rPr>
          <w:i/>
          <w:iCs/>
          <w:sz w:val="16"/>
          <w:szCs w:val="16"/>
          <w:lang w:val="en-US"/>
        </w:rPr>
        <w:t>filled in</w:t>
      </w:r>
      <w:r w:rsidRPr="00E36055">
        <w:rPr>
          <w:i/>
          <w:iCs/>
          <w:sz w:val="16"/>
          <w:szCs w:val="16"/>
          <w:lang w:val="en-US"/>
        </w:rPr>
        <w:t xml:space="preserve"> by the subject guarantor, vice dean or another authorized </w:t>
      </w:r>
      <w:proofErr w:type="gramStart"/>
      <w:r w:rsidRPr="00E36055">
        <w:rPr>
          <w:i/>
          <w:iCs/>
          <w:sz w:val="16"/>
          <w:szCs w:val="16"/>
          <w:lang w:val="en-US"/>
        </w:rPr>
        <w:t>person.</w:t>
      </w:r>
      <w:r w:rsidR="004A717B">
        <w:rPr>
          <w:i/>
          <w:iCs/>
          <w:sz w:val="16"/>
          <w:szCs w:val="16"/>
          <w:lang w:val="en-US"/>
        </w:rPr>
        <w:t>/</w:t>
      </w:r>
      <w:proofErr w:type="gramEnd"/>
    </w:p>
    <w:p w14:paraId="36A0B861" w14:textId="23775A8B" w:rsidR="00C05619" w:rsidRPr="00E36055" w:rsidRDefault="00354A71" w:rsidP="00B27A39">
      <w:pPr>
        <w:rPr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 xml:space="preserve">      </w:t>
      </w:r>
      <w:proofErr w:type="spellStart"/>
      <w:r w:rsidR="00C05619" w:rsidRPr="00E36055">
        <w:rPr>
          <w:sz w:val="16"/>
          <w:szCs w:val="16"/>
          <w:lang w:val="en-US"/>
        </w:rPr>
        <w:t>Žlutá</w:t>
      </w:r>
      <w:proofErr w:type="spellEnd"/>
      <w:r w:rsidR="00C05619" w:rsidRPr="00E36055">
        <w:rPr>
          <w:sz w:val="16"/>
          <w:szCs w:val="16"/>
          <w:lang w:val="en-US"/>
        </w:rPr>
        <w:t xml:space="preserve"> pole </w:t>
      </w:r>
      <w:proofErr w:type="spellStart"/>
      <w:r w:rsidR="00C05619" w:rsidRPr="00E36055">
        <w:rPr>
          <w:sz w:val="16"/>
          <w:szCs w:val="16"/>
          <w:lang w:val="en-US"/>
        </w:rPr>
        <w:t>vyplňuje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garant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předmětu</w:t>
      </w:r>
      <w:proofErr w:type="spellEnd"/>
      <w:r w:rsidR="00C05619" w:rsidRPr="00E36055">
        <w:rPr>
          <w:sz w:val="16"/>
          <w:szCs w:val="16"/>
          <w:lang w:val="en-US"/>
        </w:rPr>
        <w:t xml:space="preserve">, </w:t>
      </w:r>
      <w:proofErr w:type="spellStart"/>
      <w:r w:rsidR="00C05619" w:rsidRPr="00E36055">
        <w:rPr>
          <w:sz w:val="16"/>
          <w:szCs w:val="16"/>
          <w:lang w:val="en-US"/>
        </w:rPr>
        <w:t>proděkan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nebo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oprávněná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osoba</w:t>
      </w:r>
      <w:proofErr w:type="spellEnd"/>
      <w:r w:rsidR="00C05619" w:rsidRPr="00E36055">
        <w:rPr>
          <w:sz w:val="16"/>
          <w:szCs w:val="16"/>
          <w:lang w:val="en-US"/>
        </w:rPr>
        <w:t>.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773D60" w:rsidRPr="00E36055" w14:paraId="2459C351" w14:textId="77777777" w:rsidTr="00C53BBA">
        <w:trPr>
          <w:trHeight w:val="1030"/>
        </w:trPr>
        <w:tc>
          <w:tcPr>
            <w:tcW w:w="9067" w:type="dxa"/>
            <w:vAlign w:val="center"/>
          </w:tcPr>
          <w:p w14:paraId="0ACB6814" w14:textId="77A76BD1" w:rsidR="00E70A62" w:rsidRPr="00E36055" w:rsidRDefault="00E70A62" w:rsidP="00D44851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lastRenderedPageBreak/>
              <w:t>List of subjects</w:t>
            </w:r>
            <w:r w:rsidR="00C53BBA"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C53BBA" w:rsidRPr="00E36055">
              <w:rPr>
                <w:b/>
                <w:i/>
                <w:lang w:val="en-US"/>
              </w:rPr>
              <w:t>at First Faculty of Medicine</w:t>
            </w: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C53BBA" w:rsidRPr="00E36055">
              <w:rPr>
                <w:b/>
                <w:i/>
                <w:lang w:val="en-US"/>
              </w:rPr>
              <w:t xml:space="preserve">to be replaced by the study </w:t>
            </w:r>
            <w:proofErr w:type="gramStart"/>
            <w:r w:rsidR="00C53BBA" w:rsidRPr="00E36055">
              <w:rPr>
                <w:b/>
                <w:i/>
                <w:lang w:val="en-US"/>
              </w:rPr>
              <w:t>abroad</w:t>
            </w:r>
            <w:proofErr w:type="gramEnd"/>
            <w:r w:rsidR="00C53BBA" w:rsidRPr="00E36055">
              <w:rPr>
                <w:b/>
                <w:i/>
                <w:sz w:val="20"/>
                <w:szCs w:val="20"/>
                <w:lang w:val="en-US"/>
              </w:rPr>
              <w:t xml:space="preserve"> </w:t>
            </w:r>
          </w:p>
          <w:p w14:paraId="60331FD9" w14:textId="2FCEC4B4" w:rsidR="00D10C5F" w:rsidRPr="00E36055" w:rsidRDefault="00E70A62" w:rsidP="00C53BBA">
            <w:pPr>
              <w:pStyle w:val="Odstavecseseznamem"/>
              <w:jc w:val="center"/>
              <w:rPr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Seznam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předmětů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r w:rsidR="00C53BBA" w:rsidRPr="00DB4645">
              <w:rPr>
                <w:bCs/>
                <w:i/>
                <w:sz w:val="28"/>
                <w:szCs w:val="28"/>
                <w:lang w:val="en-US"/>
              </w:rPr>
              <w:t xml:space="preserve">na </w:t>
            </w:r>
            <w:proofErr w:type="gramStart"/>
            <w:r w:rsidR="00C53BBA" w:rsidRPr="00DB4645">
              <w:rPr>
                <w:bCs/>
                <w:i/>
                <w:sz w:val="28"/>
                <w:szCs w:val="28"/>
                <w:lang w:val="en-US"/>
              </w:rPr>
              <w:t>1.LF</w:t>
            </w:r>
            <w:proofErr w:type="gramEnd"/>
            <w:r w:rsidR="00C53BBA" w:rsidRPr="00DB4645">
              <w:rPr>
                <w:bCs/>
                <w:i/>
                <w:sz w:val="28"/>
                <w:szCs w:val="28"/>
                <w:lang w:val="en-US"/>
              </w:rPr>
              <w:t xml:space="preserve">, 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které</w:t>
            </w:r>
            <w:proofErr w:type="spellEnd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budou</w:t>
            </w:r>
            <w:proofErr w:type="spellEnd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nahrazeny</w:t>
            </w:r>
            <w:proofErr w:type="spellEnd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studiem</w:t>
            </w:r>
            <w:proofErr w:type="spellEnd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 xml:space="preserve"> v 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zahraničí</w:t>
            </w:r>
            <w:proofErr w:type="spellEnd"/>
          </w:p>
        </w:tc>
      </w:tr>
    </w:tbl>
    <w:p w14:paraId="00F758EB" w14:textId="07202BC9" w:rsidR="00702171" w:rsidRPr="00E36055" w:rsidRDefault="00702171" w:rsidP="007B4EA6">
      <w:pPr>
        <w:rPr>
          <w:sz w:val="16"/>
          <w:szCs w:val="16"/>
          <w:lang w:val="en-US"/>
        </w:rPr>
      </w:pPr>
    </w:p>
    <w:tbl>
      <w:tblPr>
        <w:tblpPr w:leftFromText="141" w:rightFromText="141" w:vertAnchor="text" w:horzAnchor="margin" w:tblpY="40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8"/>
        <w:gridCol w:w="4038"/>
        <w:gridCol w:w="694"/>
        <w:gridCol w:w="933"/>
        <w:gridCol w:w="1564"/>
      </w:tblGrid>
      <w:tr w:rsidR="00377C27" w:rsidRPr="00E36055" w14:paraId="39D65BC6" w14:textId="77777777" w:rsidTr="00377C27">
        <w:trPr>
          <w:trHeight w:val="1152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144C9C" w14:textId="77777777" w:rsidR="00377C27" w:rsidRPr="00E36055" w:rsidRDefault="008D0112" w:rsidP="00377C27">
            <w:pPr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Check the </w:t>
            </w:r>
            <w:proofErr w:type="gramStart"/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selected</w:t>
            </w:r>
            <w:proofErr w:type="gramEnd"/>
          </w:p>
          <w:p w14:paraId="6D02373D" w14:textId="744CC5DA" w:rsidR="008D0112" w:rsidRPr="00E36055" w:rsidRDefault="008D0112" w:rsidP="008D0112">
            <w:pPr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Zaškrtněte</w:t>
            </w:r>
            <w:proofErr w:type="spellEnd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brané</w:t>
            </w:r>
            <w:proofErr w:type="spellEnd"/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90E1FBE" w14:textId="77777777" w:rsidR="00377C27" w:rsidRPr="00E36055" w:rsidRDefault="00377C27" w:rsidP="00377C27">
            <w:pPr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7DE463C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</w:t>
            </w:r>
            <w:proofErr w:type="spellEnd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3DD5E759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5219119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</w:t>
            </w:r>
            <w:proofErr w:type="spellEnd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6C44936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53396C6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5D010981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0BD68264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trvání</w:t>
            </w:r>
            <w:proofErr w:type="spellEnd"/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3F54F8B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akončení</w:t>
            </w:r>
            <w:proofErr w:type="spellEnd"/>
          </w:p>
        </w:tc>
      </w:tr>
      <w:tr w:rsidR="00377C27" w:rsidRPr="00E36055" w14:paraId="569B14F9" w14:textId="77777777" w:rsidTr="00377C27">
        <w:trPr>
          <w:trHeight w:val="508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6F8B85DB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>4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 </w:t>
            </w:r>
            <w:r w:rsidRPr="00E36055">
              <w:rPr>
                <w:rFonts w:asciiTheme="minorHAnsi" w:eastAsiaTheme="minorHAnsi" w:hAnsiTheme="minorHAnsi" w:cstheme="minorBidi"/>
                <w:sz w:val="18"/>
                <w:szCs w:val="18"/>
                <w:lang w:val="en-US" w:eastAsia="en-US"/>
              </w:rPr>
              <w:t xml:space="preserve">4. </w:t>
            </w:r>
            <w:proofErr w:type="spellStart"/>
            <w:r w:rsidRPr="00E36055">
              <w:rPr>
                <w:rFonts w:asciiTheme="minorHAnsi" w:eastAsiaTheme="minorHAnsi" w:hAnsiTheme="minorHAnsi" w:cstheme="minorBidi"/>
                <w:sz w:val="18"/>
                <w:szCs w:val="18"/>
                <w:lang w:val="en-US" w:eastAsia="en-US"/>
              </w:rPr>
              <w:t>ročník</w:t>
            </w:r>
            <w:proofErr w:type="spellEnd"/>
          </w:p>
        </w:tc>
      </w:tr>
      <w:tr w:rsidR="00377C27" w:rsidRPr="00E36055" w14:paraId="6998265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47BEE772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1C1D25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080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03AE0EFF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Dermatovenerology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7820E80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6373285E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53E093E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4C804286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23D7108B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CA257FA" w14:textId="4C3B244A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</w:t>
            </w:r>
            <w:r w:rsidR="00B00262" w:rsidRPr="00E36055">
              <w:rPr>
                <w:rFonts w:ascii="Calibri" w:hAnsi="Calibri" w:cs="Calibri"/>
                <w:color w:val="000000"/>
                <w:lang w:val="en-US"/>
              </w:rPr>
              <w:t>0121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4B15BD21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fectious Diseases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1C05746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184E7B7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5E34FF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215BAB3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79E880ED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67A6FCA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2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0C379CEA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phthalm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C8B755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1D21EE5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39C04D2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7422C563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54C3B6EA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734D24B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16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71868E64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Orthopaedic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Surger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521193B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5D3B16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EB07FC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7BF46AA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74FB6DD5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6CB182C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3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70F31CFA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torhinolaryng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9AB996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29FF7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713AE873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3C3B74EB" w14:textId="77777777" w:rsidTr="00E02470">
        <w:trPr>
          <w:trHeight w:val="576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012FF122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2742587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2105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37482F56" w14:textId="4D6BA29E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Surgery – Clinic and Introduction </w:t>
            </w:r>
            <w:r w:rsidR="0080354D">
              <w:rPr>
                <w:rFonts w:ascii="Calibri" w:hAnsi="Calibri" w:cs="Calibri"/>
                <w:color w:val="000000"/>
                <w:lang w:val="en-US"/>
              </w:rPr>
              <w:t xml:space="preserve">                        </w:t>
            </w:r>
            <w:r w:rsidRPr="00E36055">
              <w:rPr>
                <w:rFonts w:ascii="Calibri" w:hAnsi="Calibri" w:cs="Calibri"/>
                <w:color w:val="000000"/>
                <w:lang w:val="en-US"/>
              </w:rPr>
              <w:t>into Cardiovascular Medicine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674CC960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9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D642D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41CEF936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377C27" w:rsidRPr="00E36055" w14:paraId="2DBF0E2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50012F37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587D34A2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613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56591B05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Ur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36E656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2D362C4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24CF77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</w:tbl>
    <w:p w14:paraId="48EA29A0" w14:textId="77777777" w:rsidR="00377C27" w:rsidRPr="00E36055" w:rsidRDefault="00377C27" w:rsidP="007B4EA6">
      <w:pPr>
        <w:rPr>
          <w:sz w:val="16"/>
          <w:szCs w:val="16"/>
          <w:lang w:val="en-US"/>
        </w:rPr>
      </w:pPr>
    </w:p>
    <w:p w14:paraId="240CA409" w14:textId="77777777" w:rsidR="00377C27" w:rsidRPr="00E36055" w:rsidRDefault="00377C27" w:rsidP="007B4EA6">
      <w:pPr>
        <w:rPr>
          <w:sz w:val="16"/>
          <w:szCs w:val="16"/>
          <w:lang w:val="en-US"/>
        </w:rPr>
      </w:pPr>
    </w:p>
    <w:p w14:paraId="2925E328" w14:textId="77777777" w:rsidR="00DB2097" w:rsidRPr="00E36055" w:rsidRDefault="00DB2097" w:rsidP="007B4EA6">
      <w:pPr>
        <w:rPr>
          <w:sz w:val="16"/>
          <w:szCs w:val="16"/>
          <w:lang w:val="en-US"/>
        </w:rPr>
      </w:pPr>
    </w:p>
    <w:tbl>
      <w:tblPr>
        <w:tblStyle w:val="Mkatabulky"/>
        <w:tblpPr w:leftFromText="141" w:rightFromText="141" w:vertAnchor="text" w:horzAnchor="margin" w:tblpXSpec="center" w:tblpY="60"/>
        <w:tblW w:w="0" w:type="auto"/>
        <w:jc w:val="center"/>
        <w:tblLook w:val="04A0" w:firstRow="1" w:lastRow="0" w:firstColumn="1" w:lastColumn="0" w:noHBand="0" w:noVBand="1"/>
      </w:tblPr>
      <w:tblGrid>
        <w:gridCol w:w="9060"/>
      </w:tblGrid>
      <w:tr w:rsidR="00C23EF8" w:rsidRPr="00E36055" w14:paraId="1244FF97" w14:textId="77777777" w:rsidTr="008A19DB">
        <w:trPr>
          <w:trHeight w:val="1125"/>
          <w:jc w:val="center"/>
        </w:trPr>
        <w:tc>
          <w:tcPr>
            <w:tcW w:w="9060" w:type="dxa"/>
            <w:vAlign w:val="center"/>
          </w:tcPr>
          <w:p w14:paraId="49BDD298" w14:textId="43BA3117" w:rsidR="00C23EF8" w:rsidRPr="00E36055" w:rsidRDefault="00C23EF8" w:rsidP="008A19DB">
            <w:pPr>
              <w:jc w:val="center"/>
              <w:rPr>
                <w:bCs/>
                <w:iCs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0"/>
                <w:szCs w:val="20"/>
                <w:lang w:val="en-US"/>
              </w:rPr>
              <w:t xml:space="preserve">The list of clinical subjects for the 5th and 6th year of study </w:t>
            </w:r>
            <w:r w:rsidR="00A6361A" w:rsidRPr="00E36055">
              <w:rPr>
                <w:b/>
                <w:i/>
                <w:sz w:val="20"/>
                <w:szCs w:val="20"/>
                <w:lang w:val="en-US"/>
              </w:rPr>
              <w:t>continues</w:t>
            </w:r>
            <w:r w:rsidRPr="00E36055">
              <w:rPr>
                <w:b/>
                <w:i/>
                <w:sz w:val="20"/>
                <w:szCs w:val="20"/>
                <w:lang w:val="en-US"/>
              </w:rPr>
              <w:t xml:space="preserve"> the following page.</w:t>
            </w:r>
            <w:r w:rsidRPr="00E36055">
              <w:rPr>
                <w:bCs/>
                <w:iCs/>
                <w:sz w:val="20"/>
                <w:szCs w:val="20"/>
                <w:lang w:val="en-US"/>
              </w:rPr>
              <w:t xml:space="preserve">     </w:t>
            </w:r>
            <w:r w:rsidR="008A19DB" w:rsidRPr="00E36055">
              <w:rPr>
                <w:bCs/>
                <w:iCs/>
                <w:sz w:val="20"/>
                <w:szCs w:val="20"/>
                <w:lang w:val="en-US"/>
              </w:rPr>
              <w:t xml:space="preserve">             </w:t>
            </w:r>
            <w:r w:rsidR="00A6361A">
              <w:rPr>
                <w:bCs/>
                <w:iCs/>
                <w:sz w:val="20"/>
                <w:szCs w:val="20"/>
                <w:lang w:val="en-US"/>
              </w:rPr>
              <w:t xml:space="preserve">         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Seznam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klinických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předmětů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r w:rsidR="004A717B" w:rsidRPr="00AF5D5B">
              <w:rPr>
                <w:bCs/>
                <w:iCs/>
                <w:sz w:val="18"/>
                <w:szCs w:val="18"/>
                <w:lang w:val="en-US"/>
              </w:rPr>
              <w:t>4</w:t>
            </w:r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. a 5.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ročník</w:t>
            </w:r>
            <w:r w:rsidR="004A717B" w:rsidRPr="00AF5D5B">
              <w:rPr>
                <w:bCs/>
                <w:iCs/>
                <w:sz w:val="18"/>
                <w:szCs w:val="18"/>
                <w:lang w:val="en-US"/>
              </w:rPr>
              <w:t>u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studia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pokračuje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na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následující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straně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>.</w:t>
            </w:r>
          </w:p>
        </w:tc>
      </w:tr>
    </w:tbl>
    <w:p w14:paraId="5852CBDC" w14:textId="77777777" w:rsidR="00DB2097" w:rsidRPr="00E36055" w:rsidRDefault="00DB2097" w:rsidP="00A93841">
      <w:pPr>
        <w:jc w:val="center"/>
        <w:rPr>
          <w:rFonts w:asciiTheme="minorHAnsi" w:eastAsiaTheme="minorHAnsi" w:hAnsiTheme="minorHAnsi" w:cstheme="minorBidi"/>
          <w:b/>
          <w:bCs/>
          <w:i/>
          <w:lang w:val="en-US" w:eastAsia="en-US"/>
        </w:rPr>
      </w:pPr>
    </w:p>
    <w:p w14:paraId="07A945E3" w14:textId="77777777" w:rsidR="00BF2A56" w:rsidRPr="00E36055" w:rsidRDefault="00BF2A56" w:rsidP="00BF2A56">
      <w:pPr>
        <w:rPr>
          <w:sz w:val="16"/>
          <w:szCs w:val="16"/>
          <w:lang w:val="en-US"/>
        </w:rPr>
      </w:pPr>
    </w:p>
    <w:p w14:paraId="2D3B5EE0" w14:textId="4E479773" w:rsidR="00BF2A56" w:rsidRPr="00E36055" w:rsidRDefault="00BF2A56" w:rsidP="00DB2097">
      <w:pPr>
        <w:rPr>
          <w:sz w:val="16"/>
          <w:szCs w:val="16"/>
          <w:lang w:val="en-US"/>
        </w:rPr>
      </w:pPr>
    </w:p>
    <w:p w14:paraId="40E41A56" w14:textId="6A7070A6" w:rsidR="00BF2A56" w:rsidRPr="00E36055" w:rsidRDefault="00BF2A56" w:rsidP="00DB2097">
      <w:pPr>
        <w:rPr>
          <w:sz w:val="16"/>
          <w:szCs w:val="16"/>
          <w:lang w:val="en-US"/>
        </w:rPr>
      </w:pPr>
    </w:p>
    <w:p w14:paraId="7ACEA25A" w14:textId="77777777" w:rsidR="005534DB" w:rsidRPr="00E36055" w:rsidRDefault="005534DB" w:rsidP="00DB2097">
      <w:pPr>
        <w:rPr>
          <w:sz w:val="16"/>
          <w:szCs w:val="16"/>
          <w:lang w:val="en-US"/>
        </w:rPr>
      </w:pPr>
    </w:p>
    <w:p w14:paraId="058E4CA2" w14:textId="7BB3957C" w:rsidR="00BF2A56" w:rsidRPr="00E36055" w:rsidRDefault="00BF2A56">
      <w:pPr>
        <w:rPr>
          <w:sz w:val="16"/>
          <w:szCs w:val="16"/>
          <w:lang w:val="en-US"/>
        </w:rPr>
      </w:pPr>
    </w:p>
    <w:p w14:paraId="24A09A66" w14:textId="77777777" w:rsidR="00BE2C6C" w:rsidRPr="00E36055" w:rsidRDefault="00BE2C6C">
      <w:pPr>
        <w:rPr>
          <w:sz w:val="16"/>
          <w:szCs w:val="16"/>
          <w:lang w:val="en-US"/>
        </w:rPr>
      </w:pPr>
    </w:p>
    <w:p w14:paraId="586A0774" w14:textId="77777777" w:rsidR="00BE2C6C" w:rsidRPr="00E36055" w:rsidRDefault="00BE2C6C">
      <w:pPr>
        <w:rPr>
          <w:sz w:val="16"/>
          <w:szCs w:val="16"/>
          <w:lang w:val="en-US"/>
        </w:rPr>
      </w:pPr>
    </w:p>
    <w:p w14:paraId="5DB098F9" w14:textId="77777777" w:rsidR="00BE2C6C" w:rsidRPr="00E36055" w:rsidRDefault="00BE2C6C">
      <w:pPr>
        <w:rPr>
          <w:sz w:val="16"/>
          <w:szCs w:val="16"/>
          <w:lang w:val="en-US"/>
        </w:rPr>
      </w:pPr>
    </w:p>
    <w:tbl>
      <w:tblPr>
        <w:tblpPr w:leftFromText="141" w:rightFromText="141" w:vertAnchor="text" w:tblpY="-32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0"/>
        <w:gridCol w:w="4197"/>
        <w:gridCol w:w="694"/>
        <w:gridCol w:w="933"/>
        <w:gridCol w:w="1413"/>
      </w:tblGrid>
      <w:tr w:rsidR="00C05619" w:rsidRPr="00E36055" w14:paraId="0B76B33D" w14:textId="77777777" w:rsidTr="00C05619">
        <w:trPr>
          <w:trHeight w:val="489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01DCB775" w14:textId="07572A95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lastRenderedPageBreak/>
              <w:t>5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 </w:t>
            </w:r>
            <w:proofErr w:type="gramStart"/>
            <w:r w:rsidRPr="00825A36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5</w:t>
            </w:r>
            <w:r w:rsidRPr="00E36055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.ročník</w:t>
            </w:r>
            <w:proofErr w:type="gramEnd"/>
          </w:p>
        </w:tc>
      </w:tr>
      <w:tr w:rsidR="00C05619" w:rsidRPr="00E36055" w14:paraId="47FFBAFB" w14:textId="77777777" w:rsidTr="00C05619">
        <w:trPr>
          <w:trHeight w:val="1047"/>
        </w:trPr>
        <w:tc>
          <w:tcPr>
            <w:tcW w:w="960" w:type="dxa"/>
            <w:shd w:val="clear" w:color="auto" w:fill="auto"/>
            <w:noWrap/>
            <w:vAlign w:val="center"/>
          </w:tcPr>
          <w:p w14:paraId="63C6D35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870" w:type="dxa"/>
            <w:shd w:val="clear" w:color="auto" w:fill="auto"/>
            <w:vAlign w:val="center"/>
          </w:tcPr>
          <w:p w14:paraId="5DA5EF68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41DE58A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</w:t>
            </w:r>
            <w:proofErr w:type="spellEnd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4197" w:type="dxa"/>
            <w:shd w:val="clear" w:color="auto" w:fill="auto"/>
            <w:vAlign w:val="center"/>
          </w:tcPr>
          <w:p w14:paraId="09FBB96A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1904DA9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</w:t>
            </w:r>
            <w:proofErr w:type="spellEnd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</w:tcPr>
          <w:p w14:paraId="6A41DC51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7BAE01F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  <w:proofErr w:type="spellEnd"/>
          </w:p>
        </w:tc>
        <w:tc>
          <w:tcPr>
            <w:tcW w:w="933" w:type="dxa"/>
            <w:shd w:val="clear" w:color="auto" w:fill="auto"/>
            <w:vAlign w:val="center"/>
          </w:tcPr>
          <w:p w14:paraId="5D8F3CB2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5B18672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trvání</w:t>
            </w:r>
            <w:proofErr w:type="spellEnd"/>
          </w:p>
        </w:tc>
        <w:tc>
          <w:tcPr>
            <w:tcW w:w="1413" w:type="dxa"/>
            <w:shd w:val="clear" w:color="auto" w:fill="auto"/>
            <w:vAlign w:val="center"/>
          </w:tcPr>
          <w:p w14:paraId="523B4C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akončení</w:t>
            </w:r>
            <w:proofErr w:type="spellEnd"/>
          </w:p>
        </w:tc>
      </w:tr>
      <w:tr w:rsidR="00C05619" w:rsidRPr="00E36055" w14:paraId="568512C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8B5181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669C2D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7265349B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Anaesteziology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and Emergency Medicin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2FA0117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ACB2F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4FF71FA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40374F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A2DDAA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C29C5E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0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99B1B1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ardiovascular Medicin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5E6A52A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FF2F8E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743EDB8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605383E8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3AB5916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F8578A8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8011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E72B2CD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linical Biochemist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2142404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05A8F3E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DA0E3E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03D03C5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7EF8529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784651C" w14:textId="77777777" w:rsidR="00C05619" w:rsidRPr="00E36055" w:rsidRDefault="00C05619" w:rsidP="00C05619">
            <w:pPr>
              <w:jc w:val="center"/>
              <w:rPr>
                <w:b/>
                <w:bCs/>
                <w:i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5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D27B452" w14:textId="77777777" w:rsidR="00C05619" w:rsidRPr="00E36055" w:rsidRDefault="00C05619" w:rsidP="00C05619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Endocrinology and Metabolism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73D7C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CE82FE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282ED2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566BEE0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66A7D3A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F6EDB9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6AEC409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Gastroente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4760A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F87C01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5E0353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52445E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1B551D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410B2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60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FA9BBDE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Geriatrics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D9924B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7225DF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C7CA72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D9D4203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B9A6924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DC042B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3CC9956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Internal Medicine - </w:t>
            </w: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Haematology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</w:tcPr>
          <w:p w14:paraId="4B2341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2A0FD5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524BE1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9FB721E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54FA35C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DEDA7C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41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1493AC8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Neph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160CFD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6A11518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5708D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122FC9F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7E55C189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AEEA06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01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6F8C5E2A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– Pneumology 2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7056DC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651B40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7743BB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6FE24BAE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6423B4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5E7D7C5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579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A4D926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Rheumat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4CF5901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03A4CD8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46E208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072EE7B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577E4959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2D0ADF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76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AAF371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Neu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EE092E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87111F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4CC283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44B76F91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D7C6AB7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916C56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18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99FA88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Neurosurge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1D103D8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1314FD4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746084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42573A3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C3FF23B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C3C922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ABEEDE1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nc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19B8AE2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CFEBB3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36199D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0CC6DD6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7617F3D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25B1B8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76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5C3BF81C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Psychiat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3AA43D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5FA01C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323D5C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3209305" w14:textId="77777777" w:rsidTr="00C05619">
        <w:trPr>
          <w:trHeight w:val="482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5D9E75F8" w14:textId="62E9A3F3" w:rsidR="00C05619" w:rsidRPr="00E36055" w:rsidRDefault="00C05619" w:rsidP="00C05619">
            <w:pPr>
              <w:jc w:val="center"/>
              <w:rPr>
                <w:sz w:val="16"/>
                <w:szCs w:val="16"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>6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</w:t>
            </w:r>
            <w:r w:rsidR="00E36055" w:rsidRPr="00E36055">
              <w:rPr>
                <w:sz w:val="16"/>
                <w:szCs w:val="16"/>
                <w:lang w:val="en-US"/>
              </w:rPr>
              <w:t xml:space="preserve"> </w:t>
            </w:r>
            <w:proofErr w:type="gramStart"/>
            <w:r w:rsidRPr="00E36055">
              <w:rPr>
                <w:rFonts w:asciiTheme="minorHAnsi" w:eastAsiaTheme="minorHAnsi" w:hAnsiTheme="minorHAnsi" w:cstheme="minorBidi"/>
                <w:sz w:val="18"/>
                <w:szCs w:val="18"/>
                <w:lang w:val="en-US" w:eastAsia="en-US"/>
              </w:rPr>
              <w:t>6.ročník</w:t>
            </w:r>
            <w:proofErr w:type="gramEnd"/>
          </w:p>
        </w:tc>
      </w:tr>
      <w:tr w:rsidR="00C05619" w:rsidRPr="00E36055" w14:paraId="22A3D3A2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3B4FE2F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18822F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38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EB2726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Gynaecology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and Obstetrics - 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EDB283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78A1ACA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D6A509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0DB79FC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1FAA8AD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825988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21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2558C51E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Hygiene and Epidemiology - </w:t>
            </w: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Clership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598ECD1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65F5EC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3C327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007C415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EE37217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69CC96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6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7E64CBA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91A682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9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51A0E7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43AA89F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7B2660A2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9E39AAC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BB179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29B6195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Paediatrics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-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DFB410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4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AF9C630" w14:textId="77777777" w:rsidR="00C05619" w:rsidRPr="00E36055" w:rsidRDefault="00C05619" w:rsidP="00C05619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7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B34FEF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235EAD5D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A56205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522617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40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302329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Primary Care 2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65B268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1E16C1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FFDB6E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82CA18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22D7C6A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60AA7C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5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01D2684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Surgery - 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FF6B85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709DD6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080CC5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</w:tbl>
    <w:p w14:paraId="4447F698" w14:textId="77777777" w:rsidR="00BE2C6C" w:rsidRPr="00E36055" w:rsidRDefault="00BE2C6C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8"/>
        <w:gridCol w:w="4038"/>
        <w:gridCol w:w="694"/>
        <w:gridCol w:w="933"/>
        <w:gridCol w:w="1564"/>
      </w:tblGrid>
      <w:tr w:rsidR="00377C27" w:rsidRPr="00E36055" w14:paraId="544EBB3C" w14:textId="77777777" w:rsidTr="00377C27">
        <w:trPr>
          <w:trHeight w:val="390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10B03E32" w14:textId="013FF733" w:rsidR="00377C27" w:rsidRPr="00E36055" w:rsidRDefault="00377C27" w:rsidP="002519D7">
            <w:pPr>
              <w:jc w:val="center"/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Other subjects / </w:t>
            </w:r>
            <w:proofErr w:type="spellStart"/>
            <w:r w:rsidRPr="00AF5D5B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Další</w:t>
            </w:r>
            <w:proofErr w:type="spellEnd"/>
            <w:r w:rsidRPr="00AF5D5B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AF5D5B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předměty</w:t>
            </w:r>
            <w:proofErr w:type="spellEnd"/>
          </w:p>
        </w:tc>
      </w:tr>
      <w:tr w:rsidR="00E02470" w:rsidRPr="00E36055" w14:paraId="0A55A783" w14:textId="77777777" w:rsidTr="002519D7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2AE53796" w14:textId="77777777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878" w:type="dxa"/>
            <w:shd w:val="clear" w:color="auto" w:fill="auto"/>
            <w:vAlign w:val="center"/>
          </w:tcPr>
          <w:p w14:paraId="635F3C9D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369242AB" w14:textId="57A54261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</w:t>
            </w:r>
            <w:proofErr w:type="spellEnd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4038" w:type="dxa"/>
            <w:shd w:val="clear" w:color="auto" w:fill="auto"/>
            <w:vAlign w:val="center"/>
          </w:tcPr>
          <w:p w14:paraId="79F059ED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24147769" w14:textId="14B6DF5F" w:rsidR="00E02470" w:rsidRPr="00E36055" w:rsidRDefault="00E02470" w:rsidP="00AF5D5B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</w:t>
            </w:r>
            <w:proofErr w:type="spellEnd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</w:tcPr>
          <w:p w14:paraId="46A4062B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4035B017" w14:textId="1D8D847A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  <w:proofErr w:type="spellEnd"/>
          </w:p>
        </w:tc>
        <w:tc>
          <w:tcPr>
            <w:tcW w:w="933" w:type="dxa"/>
            <w:shd w:val="clear" w:color="auto" w:fill="auto"/>
            <w:vAlign w:val="center"/>
          </w:tcPr>
          <w:p w14:paraId="59200287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66B13DFE" w14:textId="3C0DD673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trvání</w:t>
            </w:r>
            <w:proofErr w:type="spellEnd"/>
          </w:p>
        </w:tc>
        <w:tc>
          <w:tcPr>
            <w:tcW w:w="1564" w:type="dxa"/>
            <w:shd w:val="clear" w:color="auto" w:fill="auto"/>
            <w:vAlign w:val="center"/>
          </w:tcPr>
          <w:p w14:paraId="38A418BC" w14:textId="79E8D8B5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akončení</w:t>
            </w:r>
            <w:proofErr w:type="spellEnd"/>
          </w:p>
        </w:tc>
      </w:tr>
      <w:tr w:rsidR="00E02470" w:rsidRPr="00E36055" w14:paraId="3EA21D8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6B71DA0A" w14:textId="77777777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DEEAF6" w:themeFill="accent1" w:themeFillTint="33"/>
            <w:vAlign w:val="center"/>
          </w:tcPr>
          <w:p w14:paraId="09C6AB65" w14:textId="34463F0F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038" w:type="dxa"/>
            <w:shd w:val="clear" w:color="auto" w:fill="DEEAF6" w:themeFill="accent1" w:themeFillTint="33"/>
            <w:vAlign w:val="center"/>
          </w:tcPr>
          <w:p w14:paraId="25A9FB9D" w14:textId="1BFF82B6" w:rsidR="00E02470" w:rsidRPr="00E36055" w:rsidRDefault="00E02470" w:rsidP="00E02470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694" w:type="dxa"/>
            <w:shd w:val="clear" w:color="auto" w:fill="DEEAF6" w:themeFill="accent1" w:themeFillTint="33"/>
            <w:vAlign w:val="center"/>
          </w:tcPr>
          <w:p w14:paraId="0526792D" w14:textId="460DD70A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30035D3C" w14:textId="2756BFEE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1564" w:type="dxa"/>
            <w:shd w:val="clear" w:color="auto" w:fill="DEEAF6" w:themeFill="accent1" w:themeFillTint="33"/>
            <w:vAlign w:val="center"/>
          </w:tcPr>
          <w:p w14:paraId="0C1C8EE2" w14:textId="67E06A31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</w:tr>
      <w:tr w:rsidR="00E02470" w:rsidRPr="00E36055" w14:paraId="43EBF43B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1EE3BAF" w14:textId="06BCBB95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DEEAF6" w:themeFill="accent1" w:themeFillTint="33"/>
            <w:vAlign w:val="center"/>
          </w:tcPr>
          <w:p w14:paraId="6B748F39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038" w:type="dxa"/>
            <w:shd w:val="clear" w:color="auto" w:fill="DEEAF6" w:themeFill="accent1" w:themeFillTint="33"/>
            <w:vAlign w:val="center"/>
          </w:tcPr>
          <w:p w14:paraId="71A77810" w14:textId="77777777" w:rsidR="00E02470" w:rsidRPr="00E36055" w:rsidRDefault="00E02470" w:rsidP="00E02470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694" w:type="dxa"/>
            <w:shd w:val="clear" w:color="auto" w:fill="DEEAF6" w:themeFill="accent1" w:themeFillTint="33"/>
            <w:vAlign w:val="center"/>
          </w:tcPr>
          <w:p w14:paraId="40B5EF7B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1EB10A4B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1564" w:type="dxa"/>
            <w:shd w:val="clear" w:color="auto" w:fill="DEEAF6" w:themeFill="accent1" w:themeFillTint="33"/>
            <w:vAlign w:val="center"/>
          </w:tcPr>
          <w:p w14:paraId="08E4931A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</w:tr>
    </w:tbl>
    <w:tbl>
      <w:tblPr>
        <w:tblStyle w:val="Mkatabulky"/>
        <w:tblpPr w:leftFromText="141" w:rightFromText="141" w:vertAnchor="text" w:horzAnchor="margin" w:tblpY="35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54A71" w:rsidRPr="00E36055" w14:paraId="2CD4EEFC" w14:textId="77777777" w:rsidTr="008A19DB">
        <w:trPr>
          <w:trHeight w:val="1125"/>
        </w:trPr>
        <w:tc>
          <w:tcPr>
            <w:tcW w:w="9060" w:type="dxa"/>
            <w:vAlign w:val="center"/>
          </w:tcPr>
          <w:p w14:paraId="158694FD" w14:textId="53303C69" w:rsidR="00354A71" w:rsidRPr="00E36055" w:rsidRDefault="00354A71" w:rsidP="008A19DB">
            <w:pPr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0"/>
                <w:szCs w:val="20"/>
                <w:lang w:val="en-US"/>
              </w:rPr>
              <w:t xml:space="preserve">Section IV. Approval of specific subject at First Faculty of Medicine to be replaced by study abroad </w:t>
            </w:r>
            <w:r w:rsidR="008A19DB" w:rsidRPr="00E36055">
              <w:rPr>
                <w:b/>
                <w:i/>
                <w:sz w:val="20"/>
                <w:szCs w:val="20"/>
                <w:lang w:val="en-US"/>
              </w:rPr>
              <w:t xml:space="preserve">         </w:t>
            </w:r>
            <w:r w:rsidRPr="00E36055">
              <w:rPr>
                <w:b/>
                <w:i/>
                <w:sz w:val="20"/>
                <w:szCs w:val="20"/>
                <w:lang w:val="en-US"/>
              </w:rPr>
              <w:t>must be completed separately for each subject you wish to replace with your studies abroad.</w:t>
            </w:r>
          </w:p>
          <w:p w14:paraId="670E5B64" w14:textId="2B0812EF" w:rsidR="00354A71" w:rsidRPr="00E36055" w:rsidRDefault="00354A71" w:rsidP="008A19DB">
            <w:pPr>
              <w:jc w:val="center"/>
              <w:rPr>
                <w:bCs/>
                <w:iCs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Část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IV.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tohoto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formuláře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r w:rsidRPr="00E36055">
              <w:rPr>
                <w:bCs/>
                <w:i/>
                <w:sz w:val="18"/>
                <w:szCs w:val="18"/>
                <w:lang w:val="en-US"/>
              </w:rPr>
              <w:t>"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Schválení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konkrétníh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o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předmět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u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na </w:t>
            </w:r>
            <w:proofErr w:type="gramStart"/>
            <w:r w:rsidRPr="00E36055">
              <w:rPr>
                <w:bCs/>
                <w:i/>
                <w:sz w:val="18"/>
                <w:szCs w:val="18"/>
                <w:lang w:val="en-US"/>
              </w:rPr>
              <w:t>1.LF</w:t>
            </w:r>
            <w:proofErr w:type="gram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kter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ý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bud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e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nahrazen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studiem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v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zahraničí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>"</w:t>
            </w:r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r w:rsidR="006A23B1" w:rsidRPr="00E36055">
              <w:rPr>
                <w:bCs/>
                <w:iCs/>
                <w:sz w:val="18"/>
                <w:szCs w:val="18"/>
                <w:lang w:val="en-US"/>
              </w:rPr>
              <w:t xml:space="preserve">             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musí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být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vyplněna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zvlášť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pro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každý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předmět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který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si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přejete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nahradit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studiem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v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zahraničí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>.</w:t>
            </w:r>
          </w:p>
        </w:tc>
      </w:tr>
    </w:tbl>
    <w:p w14:paraId="774421C2" w14:textId="77777777" w:rsidR="00354A71" w:rsidRPr="00E36055" w:rsidRDefault="00354A71">
      <w:pPr>
        <w:rPr>
          <w:b/>
          <w:noProof/>
          <w:sz w:val="24"/>
          <w:szCs w:val="24"/>
          <w:lang w:val="en-US" w:eastAsia="en-US"/>
        </w:rPr>
      </w:pPr>
    </w:p>
    <w:p w14:paraId="4874D244" w14:textId="685D646F" w:rsidR="00354A71" w:rsidRPr="00E36055" w:rsidRDefault="008A19DB">
      <w:pPr>
        <w:rPr>
          <w:b/>
          <w:noProof/>
          <w:sz w:val="24"/>
          <w:szCs w:val="24"/>
          <w:lang w:val="en-US" w:eastAsia="en-US"/>
        </w:rPr>
      </w:pPr>
      <w:r w:rsidRPr="00E36055">
        <w:rPr>
          <w:b/>
          <w:noProof/>
          <w:sz w:val="24"/>
          <w:szCs w:val="24"/>
          <w:lang w:val="en-US" w:eastAsia="en-US"/>
        </w:rPr>
        <w:lastRenderedPageBreak/>
        <w:drawing>
          <wp:anchor distT="0" distB="0" distL="114300" distR="114300" simplePos="0" relativeHeight="251661312" behindDoc="0" locked="0" layoutInCell="1" allowOverlap="1" wp14:anchorId="422828AD" wp14:editId="7459DA38">
            <wp:simplePos x="0" y="0"/>
            <wp:positionH relativeFrom="margin">
              <wp:align>center</wp:align>
            </wp:positionH>
            <wp:positionV relativeFrom="paragraph">
              <wp:posOffset>-55880</wp:posOffset>
            </wp:positionV>
            <wp:extent cx="3634740" cy="712335"/>
            <wp:effectExtent l="0" t="0" r="381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71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E97B07" w14:textId="626F2741" w:rsidR="00702171" w:rsidRPr="00E36055" w:rsidRDefault="00354A71">
      <w:pPr>
        <w:rPr>
          <w:sz w:val="16"/>
          <w:szCs w:val="16"/>
          <w:lang w:val="en-US"/>
        </w:rPr>
      </w:pPr>
      <w:r w:rsidRPr="00E36055">
        <w:rPr>
          <w:b/>
          <w:noProof/>
          <w:sz w:val="24"/>
          <w:szCs w:val="24"/>
          <w:lang w:val="en-US" w:eastAsia="en-US"/>
        </w:rPr>
        <w:t xml:space="preserve"> </w:t>
      </w:r>
    </w:p>
    <w:p w14:paraId="03A87F48" w14:textId="77777777" w:rsidR="00354A71" w:rsidRPr="00E36055" w:rsidRDefault="00354A71">
      <w:pPr>
        <w:rPr>
          <w:sz w:val="16"/>
          <w:szCs w:val="16"/>
          <w:lang w:val="en-US"/>
        </w:rPr>
      </w:pPr>
    </w:p>
    <w:p w14:paraId="44BA539F" w14:textId="77777777" w:rsidR="00A93841" w:rsidRPr="00E36055" w:rsidRDefault="00A93841">
      <w:pPr>
        <w:rPr>
          <w:sz w:val="16"/>
          <w:szCs w:val="16"/>
          <w:lang w:val="en-US"/>
        </w:rPr>
      </w:pPr>
    </w:p>
    <w:p w14:paraId="703F791C" w14:textId="035ED6A7" w:rsidR="00BF2A56" w:rsidRDefault="00BF2A56" w:rsidP="007B4EA6">
      <w:pPr>
        <w:rPr>
          <w:sz w:val="16"/>
          <w:szCs w:val="16"/>
          <w:lang w:val="en-US"/>
        </w:rPr>
      </w:pPr>
    </w:p>
    <w:p w14:paraId="2F8FC11A" w14:textId="77777777" w:rsidR="0056612A" w:rsidRPr="0056612A" w:rsidRDefault="0056612A" w:rsidP="007B4EA6">
      <w:pPr>
        <w:rPr>
          <w:sz w:val="12"/>
          <w:szCs w:val="12"/>
          <w:lang w:val="en-US"/>
        </w:rPr>
      </w:pPr>
    </w:p>
    <w:p w14:paraId="3CA214B3" w14:textId="77777777" w:rsidR="0056612A" w:rsidRPr="00E36055" w:rsidRDefault="0056612A" w:rsidP="007B4EA6">
      <w:pPr>
        <w:rPr>
          <w:sz w:val="18"/>
          <w:szCs w:val="18"/>
          <w:lang w:val="en-US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8"/>
        <w:gridCol w:w="5522"/>
      </w:tblGrid>
      <w:tr w:rsidR="00D11E91" w:rsidRPr="00E36055" w14:paraId="6C7C4D5F" w14:textId="77777777" w:rsidTr="0056612A">
        <w:trPr>
          <w:trHeight w:val="1361"/>
        </w:trPr>
        <w:tc>
          <w:tcPr>
            <w:tcW w:w="9060" w:type="dxa"/>
            <w:gridSpan w:val="2"/>
            <w:vAlign w:val="center"/>
          </w:tcPr>
          <w:p w14:paraId="2E6EA2CF" w14:textId="77777777" w:rsidR="00D11E91" w:rsidRPr="00DB4645" w:rsidRDefault="00D11E91" w:rsidP="00D11E91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E36055">
              <w:rPr>
                <w:iCs/>
                <w:sz w:val="18"/>
                <w:szCs w:val="18"/>
                <w:lang w:val="en-US"/>
              </w:rPr>
              <w:t xml:space="preserve"> </w:t>
            </w:r>
            <w:r w:rsidRPr="00DB4645">
              <w:rPr>
                <w:b/>
                <w:i/>
                <w:sz w:val="24"/>
                <w:szCs w:val="24"/>
                <w:lang w:val="en-US"/>
              </w:rPr>
              <w:t xml:space="preserve">Approval of the specific subject at First Faculty of Medicine to be replaced                                    by the study </w:t>
            </w:r>
            <w:proofErr w:type="gramStart"/>
            <w:r w:rsidRPr="00DB4645">
              <w:rPr>
                <w:b/>
                <w:i/>
                <w:sz w:val="24"/>
                <w:szCs w:val="24"/>
                <w:lang w:val="en-US"/>
              </w:rPr>
              <w:t>abroad</w:t>
            </w:r>
            <w:proofErr w:type="gramEnd"/>
            <w:r w:rsidRPr="00DB464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</w:p>
          <w:p w14:paraId="05216069" w14:textId="350C82B8" w:rsidR="00D11E91" w:rsidRPr="00D11E91" w:rsidRDefault="00D11E91" w:rsidP="0056612A">
            <w:pPr>
              <w:jc w:val="center"/>
              <w:rPr>
                <w:iCs/>
                <w:sz w:val="18"/>
                <w:szCs w:val="18"/>
                <w:lang w:val="en-US"/>
              </w:rPr>
            </w:pP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Schválení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konkrétního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předmětu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na </w:t>
            </w:r>
            <w:proofErr w:type="gramStart"/>
            <w:r w:rsidRPr="00DB4645">
              <w:rPr>
                <w:bCs/>
                <w:i/>
                <w:sz w:val="24"/>
                <w:szCs w:val="24"/>
                <w:lang w:val="en-US"/>
              </w:rPr>
              <w:t>1.LF</w:t>
            </w:r>
            <w:proofErr w:type="gram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kter</w:t>
            </w:r>
            <w:proofErr w:type="spellEnd"/>
            <w:r w:rsidRPr="00DB4645">
              <w:rPr>
                <w:bCs/>
                <w:i/>
                <w:sz w:val="24"/>
                <w:szCs w:val="24"/>
              </w:rPr>
              <w:t>ý</w:t>
            </w:r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bude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nahrazen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studiem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v 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zahraničí</w:t>
            </w:r>
            <w:proofErr w:type="spellEnd"/>
          </w:p>
        </w:tc>
      </w:tr>
      <w:tr w:rsidR="00D11E91" w:rsidRPr="00E36055" w14:paraId="4B6743AD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32CBE920" w14:textId="77777777" w:rsidR="00D11E91" w:rsidRPr="00E36055" w:rsidRDefault="00D11E91" w:rsidP="00D11E91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ubject title</w:t>
            </w:r>
          </w:p>
          <w:p w14:paraId="3F04984B" w14:textId="53BB4AB0" w:rsidR="00D11E91" w:rsidRPr="00E36055" w:rsidRDefault="00D11E91" w:rsidP="00D11E91">
            <w:pPr>
              <w:rPr>
                <w:b/>
                <w:bCs/>
                <w:i/>
                <w:lang w:val="en-US"/>
              </w:rPr>
            </w:pPr>
            <w:proofErr w:type="spellStart"/>
            <w:r w:rsidRPr="00E36055">
              <w:rPr>
                <w:iCs/>
                <w:sz w:val="18"/>
                <w:szCs w:val="18"/>
                <w:lang w:val="en-US"/>
              </w:rPr>
              <w:t>Název</w:t>
            </w:r>
            <w:proofErr w:type="spellEnd"/>
            <w:r w:rsidRPr="00E36055">
              <w:rPr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iCs/>
                <w:sz w:val="18"/>
                <w:szCs w:val="18"/>
                <w:lang w:val="en-US"/>
              </w:rPr>
              <w:t>předmětu</w:t>
            </w:r>
            <w:proofErr w:type="spellEnd"/>
            <w:r w:rsidRPr="00E36055">
              <w:rPr>
                <w:iCs/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2E534412" w14:textId="77777777" w:rsidR="00D11E91" w:rsidRPr="00E36055" w:rsidRDefault="00D11E91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064701E8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77B11C4F" w14:textId="77777777" w:rsidR="00C53BBA" w:rsidRPr="00E36055" w:rsidRDefault="00C53BBA" w:rsidP="00CB4150">
            <w:pPr>
              <w:rPr>
                <w:b/>
                <w:bCs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Code of subject</w:t>
            </w:r>
          </w:p>
          <w:p w14:paraId="60980AFE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Kód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43EA9BB3" w14:textId="325D7D4D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  <w:p w14:paraId="1A63EB4F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6BED88AE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6D20CA57" w14:textId="1637A64A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Institution abroad</w:t>
            </w:r>
          </w:p>
          <w:p w14:paraId="1DFF5A21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Zahraniční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acoviště</w:t>
            </w:r>
            <w:proofErr w:type="spellEnd"/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8315477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  <w:p w14:paraId="47824713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794A3CAF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12A160D1" w14:textId="77777777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ECTS credits</w:t>
            </w:r>
          </w:p>
          <w:p w14:paraId="540BF117" w14:textId="77777777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Kredity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92CDDEA" w14:textId="56184B33" w:rsidR="00C53BBA" w:rsidRPr="00E36055" w:rsidRDefault="00C53BBA" w:rsidP="00CB4150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</w:p>
        </w:tc>
      </w:tr>
      <w:tr w:rsidR="007C3879" w:rsidRPr="00E36055" w14:paraId="27AD5E63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63F147DF" w14:textId="77777777" w:rsidR="007C3879" w:rsidRPr="00E36055" w:rsidRDefault="007C3879" w:rsidP="00DA7743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Co-operating institution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3A5F19E4" w14:textId="67FF5428" w:rsidR="007C3879" w:rsidRPr="00E36055" w:rsidRDefault="007C3879" w:rsidP="00DA7743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Spolupracující</w:t>
            </w:r>
            <w:proofErr w:type="spellEnd"/>
            <w:r w:rsidRPr="00E36055">
              <w:rPr>
                <w:b/>
                <w:bCs/>
                <w:i/>
                <w:sz w:val="20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acoviště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Pros</w:t>
            </w:r>
            <w:r w:rsidR="008A19DB" w:rsidRPr="00E36055">
              <w:rPr>
                <w:sz w:val="14"/>
                <w:szCs w:val="14"/>
                <w:lang w:val="en-US"/>
              </w:rPr>
              <w:t>ím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 xml:space="preserve">, </w:t>
            </w:r>
            <w:proofErr w:type="spellStart"/>
            <w:r w:rsidR="008A19DB" w:rsidRPr="00E36055">
              <w:rPr>
                <w:sz w:val="14"/>
                <w:szCs w:val="14"/>
                <w:lang w:val="en-US"/>
              </w:rPr>
              <w:t>zaškrtněte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>)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D711E89" w14:textId="3B0480F3" w:rsidR="007C3879" w:rsidRPr="00E36055" w:rsidRDefault="007C3879" w:rsidP="00DA7743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           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yes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proofErr w:type="spellStart"/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ano</w:t>
            </w:r>
            <w:proofErr w:type="spellEnd"/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 xml:space="preserve">            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>no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/</w:t>
            </w:r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ne</w:t>
            </w:r>
          </w:p>
        </w:tc>
      </w:tr>
    </w:tbl>
    <w:p w14:paraId="7DC45768" w14:textId="2DBDDDC4" w:rsidR="007B4EA6" w:rsidRPr="00E36055" w:rsidRDefault="007B4EA6" w:rsidP="007B4EA6">
      <w:pPr>
        <w:rPr>
          <w:sz w:val="18"/>
          <w:szCs w:val="18"/>
          <w:lang w:val="en-US"/>
        </w:rPr>
      </w:pPr>
    </w:p>
    <w:p w14:paraId="2B49B5DC" w14:textId="0505C15D" w:rsidR="003A0437" w:rsidRPr="00E36055" w:rsidRDefault="003A0437" w:rsidP="003A0437">
      <w:pPr>
        <w:pStyle w:val="z-Zatekformule"/>
        <w:rPr>
          <w:sz w:val="14"/>
          <w:szCs w:val="14"/>
          <w:lang w:val="en-US"/>
        </w:rPr>
      </w:pPr>
      <w:r w:rsidRPr="00E36055">
        <w:rPr>
          <w:sz w:val="14"/>
          <w:szCs w:val="14"/>
          <w:lang w:val="en-US"/>
        </w:rPr>
        <w:t>Začátek formuláře</w:t>
      </w:r>
    </w:p>
    <w:p w14:paraId="350994DD" w14:textId="77777777" w:rsidR="00823D80" w:rsidRPr="00E36055" w:rsidRDefault="00823D80" w:rsidP="009551D7">
      <w:pPr>
        <w:rPr>
          <w:sz w:val="18"/>
          <w:szCs w:val="18"/>
          <w:lang w:val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9"/>
        <w:gridCol w:w="5528"/>
      </w:tblGrid>
      <w:tr w:rsidR="004A717B" w:rsidRPr="00E36055" w14:paraId="7990D291" w14:textId="77777777" w:rsidTr="004A717B">
        <w:trPr>
          <w:trHeight w:val="864"/>
        </w:trPr>
        <w:tc>
          <w:tcPr>
            <w:tcW w:w="9067" w:type="dxa"/>
            <w:gridSpan w:val="2"/>
            <w:vAlign w:val="center"/>
          </w:tcPr>
          <w:p w14:paraId="5127181F" w14:textId="77777777" w:rsidR="004A717B" w:rsidRPr="00AC2850" w:rsidRDefault="004A717B" w:rsidP="004A717B">
            <w:pPr>
              <w:ind w:firstLine="708"/>
              <w:jc w:val="center"/>
              <w:rPr>
                <w:bCs/>
                <w:sz w:val="16"/>
                <w:szCs w:val="16"/>
                <w:lang w:val="en-US"/>
              </w:rPr>
            </w:pPr>
            <w:r w:rsidRPr="00AC2850">
              <w:rPr>
                <w:b/>
                <w:i/>
                <w:sz w:val="20"/>
                <w:szCs w:val="20"/>
                <w:lang w:val="en-US"/>
              </w:rPr>
              <w:t>Approval</w:t>
            </w:r>
            <w:r w:rsidRPr="00AC2850">
              <w:rPr>
                <w:sz w:val="16"/>
                <w:szCs w:val="16"/>
                <w:lang w:val="en-US"/>
              </w:rPr>
              <w:t xml:space="preserve"> </w:t>
            </w:r>
            <w:r w:rsidRPr="00AC2850">
              <w:rPr>
                <w:bCs/>
                <w:i/>
                <w:sz w:val="20"/>
                <w:szCs w:val="20"/>
                <w:lang w:val="en-US"/>
              </w:rPr>
              <w:t>(to be filled out by the subject guarantor or another authorized person)</w:t>
            </w:r>
          </w:p>
          <w:p w14:paraId="5ED702BC" w14:textId="0916AAEF" w:rsidR="004A717B" w:rsidRPr="00AC2850" w:rsidRDefault="004A717B" w:rsidP="004A717B">
            <w:pPr>
              <w:pStyle w:val="Odstavecseseznamem"/>
              <w:jc w:val="center"/>
              <w:rPr>
                <w:bCs/>
                <w:iCs/>
                <w:sz w:val="18"/>
                <w:szCs w:val="18"/>
                <w:lang w:val="en-US"/>
              </w:rPr>
            </w:pPr>
            <w:proofErr w:type="spellStart"/>
            <w:r w:rsidRPr="00AC2850">
              <w:rPr>
                <w:b/>
                <w:iCs/>
                <w:sz w:val="18"/>
                <w:szCs w:val="18"/>
                <w:lang w:val="en-US"/>
              </w:rPr>
              <w:t>Schválení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vyplní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garant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předmětu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či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jiná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oprávněná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osoba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>)</w:t>
            </w:r>
          </w:p>
        </w:tc>
      </w:tr>
      <w:tr w:rsidR="004A717B" w:rsidRPr="00E36055" w14:paraId="2BF02800" w14:textId="77777777" w:rsidTr="00E02470">
        <w:trPr>
          <w:trHeight w:val="1152"/>
        </w:trPr>
        <w:tc>
          <w:tcPr>
            <w:tcW w:w="3539" w:type="dxa"/>
            <w:vAlign w:val="center"/>
          </w:tcPr>
          <w:p w14:paraId="5240109C" w14:textId="57480BCB" w:rsidR="004A717B" w:rsidRPr="00E36055" w:rsidRDefault="004A717B" w:rsidP="00CB4150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ame and Title of the Authorizing Official </w:t>
            </w:r>
            <w:r w:rsidRPr="00E36055">
              <w:rPr>
                <w:sz w:val="20"/>
                <w:szCs w:val="20"/>
                <w:lang w:val="en-US"/>
              </w:rPr>
              <w:br/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Jmén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a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titul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oprávněné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osoby</w:t>
            </w:r>
            <w:proofErr w:type="spellEnd"/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7ECA24BB" w14:textId="77777777" w:rsidR="004A717B" w:rsidRPr="00E36055" w:rsidRDefault="004A717B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7417B7E2" w14:textId="77777777" w:rsidTr="00E02470">
        <w:trPr>
          <w:trHeight w:val="1152"/>
        </w:trPr>
        <w:tc>
          <w:tcPr>
            <w:tcW w:w="3539" w:type="dxa"/>
            <w:vAlign w:val="center"/>
          </w:tcPr>
          <w:p w14:paraId="49668F27" w14:textId="77777777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</w:t>
            </w:r>
          </w:p>
          <w:p w14:paraId="5A342CF2" w14:textId="2CE8C91F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Podpis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1EAD2957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  <w:tr w:rsidR="00773D60" w:rsidRPr="00E36055" w14:paraId="42A698C1" w14:textId="77777777" w:rsidTr="00E02470">
        <w:trPr>
          <w:trHeight w:val="1551"/>
        </w:trPr>
        <w:tc>
          <w:tcPr>
            <w:tcW w:w="3539" w:type="dxa"/>
            <w:vAlign w:val="center"/>
          </w:tcPr>
          <w:p w14:paraId="66516069" w14:textId="07AEC999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tamp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34F84B89" w14:textId="5AEC959A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Razítko</w:t>
            </w:r>
            <w:proofErr w:type="spellEnd"/>
            <w:r w:rsidRPr="00E36055">
              <w:rPr>
                <w:rFonts w:ascii="Segoe UI" w:hAnsi="Segoe UI" w:cs="Segoe UI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34768A5B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  <w:tr w:rsidR="00773D60" w:rsidRPr="00E36055" w14:paraId="72F12A71" w14:textId="77777777" w:rsidTr="00AC2850">
        <w:trPr>
          <w:trHeight w:val="918"/>
        </w:trPr>
        <w:tc>
          <w:tcPr>
            <w:tcW w:w="3539" w:type="dxa"/>
            <w:vAlign w:val="center"/>
          </w:tcPr>
          <w:p w14:paraId="4D18007F" w14:textId="77777777" w:rsidR="00E02470" w:rsidRPr="00E36055" w:rsidRDefault="003A0437" w:rsidP="00354A71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Date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745647E2" w14:textId="0FBC7D1A" w:rsidR="003A0437" w:rsidRPr="00E36055" w:rsidRDefault="003A0437" w:rsidP="00354A71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Datum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2D10A75B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500D5F85" w14:textId="77777777" w:rsidR="00377C27" w:rsidRDefault="00377C27" w:rsidP="00AC2850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p w14:paraId="5A8BCAE0" w14:textId="77777777" w:rsidR="0056612A" w:rsidRPr="00E36055" w:rsidRDefault="0056612A" w:rsidP="00AC2850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8"/>
        <w:gridCol w:w="5522"/>
        <w:gridCol w:w="7"/>
      </w:tblGrid>
      <w:tr w:rsidR="00377C27" w:rsidRPr="00E36055" w14:paraId="5F6E9A59" w14:textId="77777777" w:rsidTr="00DB4645">
        <w:trPr>
          <w:trHeight w:val="1036"/>
        </w:trPr>
        <w:tc>
          <w:tcPr>
            <w:tcW w:w="9067" w:type="dxa"/>
            <w:gridSpan w:val="3"/>
            <w:vAlign w:val="center"/>
          </w:tcPr>
          <w:p w14:paraId="082892E9" w14:textId="77777777" w:rsidR="00DB4645" w:rsidRPr="0056612A" w:rsidRDefault="00377C27" w:rsidP="002519D7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E36055">
              <w:rPr>
                <w:sz w:val="16"/>
                <w:szCs w:val="16"/>
                <w:lang w:val="en-US"/>
              </w:rPr>
              <w:br w:type="page"/>
            </w:r>
            <w:r w:rsidRPr="0056612A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AC2850" w:rsidRPr="0056612A">
              <w:rPr>
                <w:b/>
                <w:i/>
                <w:sz w:val="24"/>
                <w:szCs w:val="24"/>
                <w:lang w:val="en-US"/>
              </w:rPr>
              <w:t xml:space="preserve">Signature of the student </w:t>
            </w:r>
          </w:p>
          <w:p w14:paraId="6904278F" w14:textId="14547C13" w:rsidR="00377C27" w:rsidRPr="0056612A" w:rsidRDefault="00AC2850" w:rsidP="00DB4645">
            <w:pPr>
              <w:pStyle w:val="Odstavecseseznamem"/>
              <w:jc w:val="center"/>
              <w:rPr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56612A">
              <w:rPr>
                <w:bCs/>
                <w:i/>
                <w:sz w:val="24"/>
                <w:szCs w:val="24"/>
                <w:lang w:val="en-US"/>
              </w:rPr>
              <w:t>Podpis</w:t>
            </w:r>
            <w:proofErr w:type="spellEnd"/>
            <w:r w:rsidRPr="0056612A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6612A">
              <w:rPr>
                <w:bCs/>
                <w:i/>
                <w:sz w:val="24"/>
                <w:szCs w:val="24"/>
                <w:lang w:val="en-US"/>
              </w:rPr>
              <w:t>studenta</w:t>
            </w:r>
            <w:proofErr w:type="spellEnd"/>
          </w:p>
        </w:tc>
      </w:tr>
      <w:tr w:rsidR="00AC2850" w:rsidRPr="00E36055" w14:paraId="4108A8CE" w14:textId="77777777" w:rsidTr="0056612A">
        <w:trPr>
          <w:trHeight w:val="1848"/>
        </w:trPr>
        <w:tc>
          <w:tcPr>
            <w:tcW w:w="9067" w:type="dxa"/>
            <w:gridSpan w:val="3"/>
            <w:vAlign w:val="center"/>
          </w:tcPr>
          <w:p w14:paraId="77B48766" w14:textId="164BD443" w:rsidR="00AC2850" w:rsidRDefault="00AC2850" w:rsidP="0056612A">
            <w:pPr>
              <w:ind w:firstLine="708"/>
              <w:jc w:val="center"/>
              <w:rPr>
                <w:b/>
                <w:i/>
                <w:lang w:val="en-US"/>
              </w:rPr>
            </w:pPr>
            <w:r w:rsidRPr="00E36055">
              <w:rPr>
                <w:b/>
                <w:i/>
                <w:lang w:val="en-US"/>
              </w:rPr>
              <w:t xml:space="preserve">The student must hand over the </w:t>
            </w:r>
            <w:r w:rsidRPr="0056612A">
              <w:rPr>
                <w:b/>
                <w:i/>
                <w:u w:val="single"/>
                <w:lang w:val="en-US"/>
              </w:rPr>
              <w:t>traineeship certificate</w:t>
            </w:r>
            <w:r w:rsidRPr="00E36055">
              <w:rPr>
                <w:b/>
                <w:i/>
                <w:lang w:val="en-US"/>
              </w:rPr>
              <w:t xml:space="preserve"> (Annex number 2)</w:t>
            </w:r>
            <w:r w:rsidR="0056612A">
              <w:rPr>
                <w:b/>
                <w:i/>
                <w:lang w:val="en-US"/>
              </w:rPr>
              <w:t xml:space="preserve">                               </w:t>
            </w:r>
            <w:r w:rsidRPr="00E36055">
              <w:rPr>
                <w:b/>
                <w:i/>
                <w:lang w:val="en-US"/>
              </w:rPr>
              <w:t xml:space="preserve"> as confirmation of stay to the International Office within 30 days after the traineeship </w:t>
            </w:r>
            <w:r w:rsidR="0056612A">
              <w:rPr>
                <w:b/>
                <w:i/>
                <w:lang w:val="en-US"/>
              </w:rPr>
              <w:t xml:space="preserve">                 </w:t>
            </w:r>
            <w:r w:rsidRPr="00E36055">
              <w:rPr>
                <w:b/>
                <w:i/>
                <w:lang w:val="en-US"/>
              </w:rPr>
              <w:t>was completed.</w:t>
            </w:r>
          </w:p>
          <w:p w14:paraId="63BB5BD3" w14:textId="77777777" w:rsidR="00AC2850" w:rsidRPr="00A046A9" w:rsidRDefault="00AC2850" w:rsidP="0056612A">
            <w:pPr>
              <w:ind w:firstLine="708"/>
              <w:jc w:val="center"/>
              <w:rPr>
                <w:b/>
                <w:i/>
                <w:sz w:val="8"/>
                <w:szCs w:val="8"/>
                <w:lang w:val="en-US"/>
              </w:rPr>
            </w:pPr>
          </w:p>
          <w:p w14:paraId="50E01EC1" w14:textId="4180920D" w:rsidR="00AC2850" w:rsidRPr="0056612A" w:rsidRDefault="00AC2850" w:rsidP="0056612A">
            <w:pPr>
              <w:ind w:firstLine="708"/>
              <w:jc w:val="center"/>
              <w:rPr>
                <w:bCs/>
                <w:iCs/>
                <w:lang w:val="en-US"/>
              </w:rPr>
            </w:pPr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Do 30 </w:t>
            </w:r>
            <w:proofErr w:type="spellStart"/>
            <w:r w:rsidRPr="00AC2850">
              <w:rPr>
                <w:bCs/>
                <w:iCs/>
                <w:sz w:val="20"/>
                <w:szCs w:val="20"/>
                <w:lang w:val="en-US"/>
              </w:rPr>
              <w:t>dní</w:t>
            </w:r>
            <w:proofErr w:type="spellEnd"/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 po </w:t>
            </w:r>
            <w:proofErr w:type="spellStart"/>
            <w:r w:rsidRPr="00AC2850">
              <w:rPr>
                <w:bCs/>
                <w:iCs/>
                <w:sz w:val="20"/>
                <w:szCs w:val="20"/>
                <w:lang w:val="en-US"/>
              </w:rPr>
              <w:t>ukončení</w:t>
            </w:r>
            <w:proofErr w:type="spellEnd"/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20"/>
                <w:szCs w:val="20"/>
                <w:lang w:val="en-US"/>
              </w:rPr>
              <w:t>stáže</w:t>
            </w:r>
            <w:proofErr w:type="spellEnd"/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20"/>
                <w:szCs w:val="20"/>
                <w:lang w:val="en-US"/>
              </w:rPr>
              <w:t>musí</w:t>
            </w:r>
            <w:proofErr w:type="spellEnd"/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 student </w:t>
            </w:r>
            <w:r w:rsidRPr="0056612A">
              <w:rPr>
                <w:bCs/>
                <w:iCs/>
                <w:sz w:val="20"/>
                <w:szCs w:val="20"/>
              </w:rPr>
              <w:t xml:space="preserve">dodat na Zahraniční oddělení                                      </w:t>
            </w:r>
            <w:proofErr w:type="spellStart"/>
            <w:r w:rsidRPr="0056612A">
              <w:rPr>
                <w:bCs/>
                <w:i/>
                <w:sz w:val="20"/>
                <w:szCs w:val="20"/>
                <w:u w:val="single"/>
              </w:rPr>
              <w:t>traineeship</w:t>
            </w:r>
            <w:proofErr w:type="spellEnd"/>
            <w:r w:rsidRPr="0056612A">
              <w:rPr>
                <w:bCs/>
                <w:i/>
                <w:sz w:val="20"/>
                <w:szCs w:val="20"/>
                <w:u w:val="single"/>
              </w:rPr>
              <w:t xml:space="preserve"> </w:t>
            </w:r>
            <w:proofErr w:type="spellStart"/>
            <w:r w:rsidRPr="0056612A">
              <w:rPr>
                <w:bCs/>
                <w:i/>
                <w:sz w:val="20"/>
                <w:szCs w:val="20"/>
                <w:u w:val="single"/>
              </w:rPr>
              <w:t>certificate</w:t>
            </w:r>
            <w:proofErr w:type="spellEnd"/>
            <w:r w:rsidRPr="0056612A">
              <w:rPr>
                <w:bCs/>
                <w:iCs/>
                <w:sz w:val="20"/>
                <w:szCs w:val="20"/>
              </w:rPr>
              <w:t xml:space="preserve"> (</w:t>
            </w:r>
            <w:proofErr w:type="spellStart"/>
            <w:r w:rsidRPr="0056612A">
              <w:rPr>
                <w:bCs/>
                <w:iCs/>
                <w:sz w:val="20"/>
                <w:szCs w:val="20"/>
              </w:rPr>
              <w:t>Annex</w:t>
            </w:r>
            <w:proofErr w:type="spellEnd"/>
            <w:r w:rsidRPr="0056612A">
              <w:rPr>
                <w:bCs/>
                <w:iCs/>
                <w:sz w:val="20"/>
                <w:szCs w:val="20"/>
              </w:rPr>
              <w:t xml:space="preserve"> </w:t>
            </w:r>
            <w:proofErr w:type="spellStart"/>
            <w:r w:rsidRPr="0056612A">
              <w:rPr>
                <w:bCs/>
                <w:iCs/>
                <w:sz w:val="20"/>
                <w:szCs w:val="20"/>
              </w:rPr>
              <w:t>number</w:t>
            </w:r>
            <w:proofErr w:type="spellEnd"/>
            <w:r w:rsidRPr="0056612A">
              <w:rPr>
                <w:bCs/>
                <w:iCs/>
                <w:sz w:val="20"/>
                <w:szCs w:val="20"/>
              </w:rPr>
              <w:t xml:space="preserve"> 2) jako potvrzení o </w:t>
            </w:r>
            <w:r w:rsidR="0056612A" w:rsidRPr="0056612A">
              <w:rPr>
                <w:bCs/>
                <w:iCs/>
                <w:sz w:val="20"/>
                <w:szCs w:val="20"/>
              </w:rPr>
              <w:t>absolvování stáže</w:t>
            </w:r>
            <w:r w:rsidRPr="0056612A">
              <w:rPr>
                <w:bCs/>
                <w:iCs/>
              </w:rPr>
              <w:t>.</w:t>
            </w:r>
          </w:p>
        </w:tc>
      </w:tr>
      <w:tr w:rsidR="00AC2850" w:rsidRPr="00E36055" w14:paraId="1805CA08" w14:textId="77777777" w:rsidTr="00AC2850">
        <w:trPr>
          <w:gridAfter w:val="1"/>
          <w:wAfter w:w="7" w:type="dxa"/>
          <w:trHeight w:val="833"/>
        </w:trPr>
        <w:tc>
          <w:tcPr>
            <w:tcW w:w="3538" w:type="dxa"/>
            <w:vAlign w:val="center"/>
          </w:tcPr>
          <w:p w14:paraId="182CAC22" w14:textId="77777777" w:rsidR="00AC2850" w:rsidRPr="00E36055" w:rsidRDefault="00AC2850" w:rsidP="009F11A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Date </w:t>
            </w:r>
          </w:p>
          <w:p w14:paraId="04D460B5" w14:textId="77777777" w:rsidR="00AC2850" w:rsidRPr="00E36055" w:rsidRDefault="00AC2850" w:rsidP="009F11A7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 xml:space="preserve">Datum 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28EB6C0" w14:textId="77777777" w:rsidR="00AC2850" w:rsidRPr="00E36055" w:rsidRDefault="00AC2850" w:rsidP="009F11A7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</w:p>
        </w:tc>
      </w:tr>
      <w:tr w:rsidR="00AC2850" w:rsidRPr="00E36055" w14:paraId="7EF77F3A" w14:textId="77777777" w:rsidTr="00AC2850">
        <w:trPr>
          <w:gridAfter w:val="1"/>
          <w:wAfter w:w="7" w:type="dxa"/>
          <w:trHeight w:val="1131"/>
        </w:trPr>
        <w:tc>
          <w:tcPr>
            <w:tcW w:w="3538" w:type="dxa"/>
            <w:vAlign w:val="center"/>
          </w:tcPr>
          <w:p w14:paraId="3124460F" w14:textId="77777777" w:rsidR="00AC2850" w:rsidRPr="00E36055" w:rsidRDefault="00AC2850" w:rsidP="009F11A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 of student</w:t>
            </w:r>
          </w:p>
          <w:p w14:paraId="57A08D48" w14:textId="77777777" w:rsidR="00AC2850" w:rsidRPr="00E36055" w:rsidRDefault="00AC2850" w:rsidP="009F11A7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Podpis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studenta</w:t>
            </w:r>
            <w:proofErr w:type="spellEnd"/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4558E935" w14:textId="77777777" w:rsidR="00AC2850" w:rsidRPr="00E36055" w:rsidRDefault="00AC2850" w:rsidP="009F11A7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55E10BF1" w14:textId="371B135A" w:rsidR="00711AC8" w:rsidRDefault="00711AC8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p w14:paraId="60F4B275" w14:textId="77777777" w:rsidR="0056612A" w:rsidRDefault="0056612A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p w14:paraId="0F3BE67F" w14:textId="77777777" w:rsidR="0056612A" w:rsidRPr="00E36055" w:rsidRDefault="0056612A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9"/>
        <w:gridCol w:w="5528"/>
      </w:tblGrid>
      <w:tr w:rsidR="002216FF" w:rsidRPr="00E36055" w14:paraId="74D80851" w14:textId="77777777" w:rsidTr="00DB4645">
        <w:trPr>
          <w:trHeight w:val="1154"/>
        </w:trPr>
        <w:tc>
          <w:tcPr>
            <w:tcW w:w="9067" w:type="dxa"/>
            <w:gridSpan w:val="2"/>
            <w:vAlign w:val="center"/>
          </w:tcPr>
          <w:p w14:paraId="51853AE3" w14:textId="77777777" w:rsidR="002216FF" w:rsidRPr="00DB4645" w:rsidRDefault="002216FF" w:rsidP="002216FF">
            <w:pPr>
              <w:rPr>
                <w:b/>
                <w:i/>
                <w:sz w:val="24"/>
                <w:szCs w:val="24"/>
                <w:lang w:val="en-US"/>
              </w:rPr>
            </w:pPr>
          </w:p>
          <w:p w14:paraId="73F17680" w14:textId="77777777" w:rsidR="00DB4645" w:rsidRPr="00DB4645" w:rsidRDefault="002216FF" w:rsidP="002216FF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DB4645">
              <w:rPr>
                <w:b/>
                <w:i/>
                <w:sz w:val="24"/>
                <w:szCs w:val="24"/>
                <w:lang w:val="en-US"/>
              </w:rPr>
              <w:t>Vice-dean’s decision</w:t>
            </w:r>
            <w:r w:rsidR="006E4724" w:rsidRPr="00DB4645">
              <w:rPr>
                <w:sz w:val="24"/>
                <w:szCs w:val="24"/>
                <w:lang w:val="en-US"/>
              </w:rPr>
              <w:t xml:space="preserve"> </w:t>
            </w:r>
            <w:r w:rsidR="006E4724" w:rsidRPr="00DB4645">
              <w:rPr>
                <w:b/>
                <w:i/>
                <w:sz w:val="24"/>
                <w:szCs w:val="24"/>
                <w:lang w:val="en-US"/>
              </w:rPr>
              <w:t>for International Students and Social Affairs</w:t>
            </w:r>
          </w:p>
          <w:p w14:paraId="0C3F4846" w14:textId="05CB2C4B" w:rsidR="002216FF" w:rsidRPr="00DB4645" w:rsidRDefault="002216FF" w:rsidP="00DB4645">
            <w:pPr>
              <w:pStyle w:val="Odstavecseseznamem"/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Rozhodnutí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proděkana</w:t>
            </w:r>
            <w:proofErr w:type="spellEnd"/>
          </w:p>
          <w:p w14:paraId="72C46EB5" w14:textId="71099F74" w:rsidR="002216FF" w:rsidRPr="00E36055" w:rsidRDefault="002216FF" w:rsidP="002519D7">
            <w:pPr>
              <w:rPr>
                <w:sz w:val="18"/>
                <w:szCs w:val="18"/>
                <w:lang w:val="en-US"/>
              </w:rPr>
            </w:pPr>
          </w:p>
        </w:tc>
      </w:tr>
      <w:tr w:rsidR="002216FF" w:rsidRPr="00E36055" w14:paraId="61ED6BA7" w14:textId="77777777" w:rsidTr="00F67218">
        <w:trPr>
          <w:trHeight w:val="1309"/>
        </w:trPr>
        <w:tc>
          <w:tcPr>
            <w:tcW w:w="3539" w:type="dxa"/>
            <w:vAlign w:val="center"/>
          </w:tcPr>
          <w:p w14:paraId="1EC4014A" w14:textId="77777777" w:rsidR="002216FF" w:rsidRPr="00E36055" w:rsidRDefault="002216FF" w:rsidP="002519D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ame and Title of the Authorizing Official </w:t>
            </w:r>
            <w:r w:rsidRPr="00E36055">
              <w:rPr>
                <w:sz w:val="20"/>
                <w:szCs w:val="20"/>
                <w:lang w:val="en-US"/>
              </w:rPr>
              <w:br/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Jmén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a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titul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oprávněné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osoby</w:t>
            </w:r>
            <w:proofErr w:type="spellEnd"/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60724315" w14:textId="15B0B124" w:rsidR="0051558C" w:rsidRPr="00E36055" w:rsidRDefault="006E4724" w:rsidP="0051558C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b/>
                <w:bCs/>
                <w:sz w:val="20"/>
                <w:szCs w:val="20"/>
                <w:lang w:val="en-US"/>
              </w:rPr>
              <w:t xml:space="preserve">           </w:t>
            </w:r>
          </w:p>
          <w:p w14:paraId="1A84563F" w14:textId="1B9E0F62" w:rsidR="002216FF" w:rsidRPr="00E36055" w:rsidRDefault="002216FF" w:rsidP="002519D7">
            <w:pPr>
              <w:rPr>
                <w:sz w:val="18"/>
                <w:szCs w:val="18"/>
                <w:lang w:val="en-US"/>
              </w:rPr>
            </w:pPr>
          </w:p>
        </w:tc>
      </w:tr>
      <w:tr w:rsidR="002216FF" w:rsidRPr="00E36055" w14:paraId="7DC0393F" w14:textId="77777777" w:rsidTr="00F67218">
        <w:trPr>
          <w:trHeight w:val="1077"/>
        </w:trPr>
        <w:tc>
          <w:tcPr>
            <w:tcW w:w="3539" w:type="dxa"/>
            <w:vAlign w:val="center"/>
          </w:tcPr>
          <w:p w14:paraId="31FA39CD" w14:textId="0123A0B7" w:rsidR="006E4724" w:rsidRPr="00E36055" w:rsidRDefault="006E4724" w:rsidP="006E4724">
            <w:pPr>
              <w:rPr>
                <w:rFonts w:ascii="Segoe UI" w:hAnsi="Segoe UI" w:cs="Segoe UI"/>
                <w:sz w:val="18"/>
                <w:szCs w:val="18"/>
                <w:shd w:val="clear" w:color="auto" w:fill="FFFFFF"/>
                <w:lang w:val="en-US"/>
              </w:rPr>
            </w:pPr>
            <w:r w:rsidRPr="00E36055">
              <w:rPr>
                <w:b/>
                <w:i/>
                <w:sz w:val="20"/>
                <w:szCs w:val="20"/>
                <w:lang w:val="en-US"/>
              </w:rPr>
              <w:t>Vice-dean’s decision</w:t>
            </w:r>
          </w:p>
          <w:p w14:paraId="1953BB57" w14:textId="6D58B955" w:rsidR="002216FF" w:rsidRPr="00E36055" w:rsidRDefault="006E4724" w:rsidP="006E4724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Rozhodnutí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oděkana</w:t>
            </w:r>
            <w:proofErr w:type="spellEnd"/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3C46A8A3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  <w:tr w:rsidR="002216FF" w:rsidRPr="00E36055" w14:paraId="485514CA" w14:textId="77777777" w:rsidTr="00F67218">
        <w:trPr>
          <w:trHeight w:val="1169"/>
        </w:trPr>
        <w:tc>
          <w:tcPr>
            <w:tcW w:w="3539" w:type="dxa"/>
            <w:vAlign w:val="center"/>
          </w:tcPr>
          <w:p w14:paraId="339207AB" w14:textId="718960B7" w:rsidR="006E4724" w:rsidRPr="00E36055" w:rsidRDefault="006E4724" w:rsidP="006E4724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</w:t>
            </w:r>
          </w:p>
          <w:p w14:paraId="739796C1" w14:textId="043CF7C7" w:rsidR="002216FF" w:rsidRPr="00E36055" w:rsidRDefault="006E4724" w:rsidP="006E4724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Podpis</w:t>
            </w:r>
            <w:proofErr w:type="spellEnd"/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197F6BBE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  <w:tr w:rsidR="002216FF" w:rsidRPr="00E36055" w14:paraId="4B4B9AF5" w14:textId="77777777" w:rsidTr="00F67218">
        <w:trPr>
          <w:trHeight w:val="836"/>
        </w:trPr>
        <w:tc>
          <w:tcPr>
            <w:tcW w:w="3539" w:type="dxa"/>
            <w:vAlign w:val="center"/>
          </w:tcPr>
          <w:p w14:paraId="030B6F24" w14:textId="77777777" w:rsidR="002216FF" w:rsidRPr="00E36055" w:rsidRDefault="002216FF" w:rsidP="002519D7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Date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68B35ED0" w14:textId="77777777" w:rsidR="002216FF" w:rsidRPr="00E36055" w:rsidRDefault="002216FF" w:rsidP="002519D7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Datum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44494E3F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5740914E" w14:textId="77777777" w:rsidR="00331858" w:rsidRPr="00E36055" w:rsidRDefault="00331858" w:rsidP="00331858">
      <w:pPr>
        <w:rPr>
          <w:sz w:val="18"/>
          <w:szCs w:val="18"/>
          <w:lang w:val="en-US"/>
        </w:rPr>
      </w:pPr>
    </w:p>
    <w:sectPr w:rsidR="00331858" w:rsidRPr="00E36055" w:rsidSect="004A717B">
      <w:headerReference w:type="default" r:id="rId10"/>
      <w:footerReference w:type="default" r:id="rId11"/>
      <w:pgSz w:w="11906" w:h="16838"/>
      <w:pgMar w:top="907" w:right="1418" w:bottom="1247" w:left="1418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CD840" w14:textId="77777777" w:rsidR="00D75429" w:rsidRDefault="00D75429" w:rsidP="0020588D">
      <w:r>
        <w:separator/>
      </w:r>
    </w:p>
  </w:endnote>
  <w:endnote w:type="continuationSeparator" w:id="0">
    <w:p w14:paraId="0E50F391" w14:textId="77777777" w:rsidR="00D75429" w:rsidRDefault="00D75429" w:rsidP="00205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3133566"/>
      <w:docPartObj>
        <w:docPartGallery w:val="Page Numbers (Bottom of Page)"/>
        <w:docPartUnique/>
      </w:docPartObj>
    </w:sdtPr>
    <w:sdtEndPr/>
    <w:sdtContent>
      <w:p w14:paraId="13D18884" w14:textId="0A9954C7" w:rsidR="00702171" w:rsidRDefault="0070217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C9DC65B" w14:textId="2296F213" w:rsidR="00702171" w:rsidRDefault="0070217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9EEF2" w14:textId="77777777" w:rsidR="00D75429" w:rsidRDefault="00D75429" w:rsidP="0020588D">
      <w:r>
        <w:separator/>
      </w:r>
    </w:p>
  </w:footnote>
  <w:footnote w:type="continuationSeparator" w:id="0">
    <w:p w14:paraId="69D9FEB5" w14:textId="77777777" w:rsidR="00D75429" w:rsidRDefault="00D75429" w:rsidP="00205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C52EE" w14:textId="77777777" w:rsidR="0020588D" w:rsidRPr="00773D60" w:rsidRDefault="0020588D">
    <w:pPr>
      <w:pStyle w:val="Zhlav"/>
    </w:pPr>
  </w:p>
  <w:p w14:paraId="02AB756C" w14:textId="77777777" w:rsidR="004D033D" w:rsidRPr="00773D60" w:rsidRDefault="004D033D">
    <w:pPr>
      <w:pStyle w:val="Zhlav"/>
    </w:pPr>
  </w:p>
  <w:tbl>
    <w:tblPr>
      <w:tblStyle w:val="Mkatabulky"/>
      <w:tblW w:w="9097" w:type="dxa"/>
      <w:jc w:val="center"/>
      <w:tblLook w:val="04A0" w:firstRow="1" w:lastRow="0" w:firstColumn="1" w:lastColumn="0" w:noHBand="0" w:noVBand="1"/>
    </w:tblPr>
    <w:tblGrid>
      <w:gridCol w:w="3397"/>
      <w:gridCol w:w="5700"/>
    </w:tblGrid>
    <w:tr w:rsidR="00773D60" w:rsidRPr="00773D60" w14:paraId="679F83D4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64C65741" w14:textId="68EAC84C" w:rsidR="004D033D" w:rsidRPr="00F31650" w:rsidRDefault="004D033D" w:rsidP="004D033D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>Surname and Last name of student</w:t>
          </w:r>
        </w:p>
        <w:p w14:paraId="588E8ED6" w14:textId="3F3AC6A9" w:rsidR="004D033D" w:rsidRPr="00F31650" w:rsidRDefault="004D033D" w:rsidP="004D033D">
          <w:pPr>
            <w:rPr>
              <w:iCs/>
              <w:sz w:val="20"/>
              <w:szCs w:val="20"/>
              <w:lang w:val="en-GB"/>
            </w:rPr>
          </w:pPr>
          <w:proofErr w:type="spellStart"/>
          <w:r w:rsidRPr="00F31650">
            <w:rPr>
              <w:iCs/>
              <w:sz w:val="20"/>
              <w:szCs w:val="20"/>
              <w:lang w:val="en-GB"/>
            </w:rPr>
            <w:t>Příjmení</w:t>
          </w:r>
          <w:proofErr w:type="spellEnd"/>
          <w:r w:rsidRPr="00F31650">
            <w:rPr>
              <w:iCs/>
              <w:sz w:val="20"/>
              <w:szCs w:val="20"/>
              <w:lang w:val="en-GB"/>
            </w:rPr>
            <w:t xml:space="preserve"> a </w:t>
          </w:r>
          <w:proofErr w:type="spellStart"/>
          <w:r w:rsidRPr="00F31650">
            <w:rPr>
              <w:iCs/>
              <w:sz w:val="20"/>
              <w:szCs w:val="20"/>
              <w:lang w:val="en-GB"/>
            </w:rPr>
            <w:t>jméno</w:t>
          </w:r>
          <w:proofErr w:type="spellEnd"/>
          <w:r w:rsidRPr="00F31650">
            <w:rPr>
              <w:iCs/>
              <w:sz w:val="20"/>
              <w:szCs w:val="20"/>
              <w:lang w:val="en-GB"/>
            </w:rPr>
            <w:t xml:space="preserve"> </w:t>
          </w:r>
          <w:proofErr w:type="spellStart"/>
          <w:r w:rsidRPr="00F31650">
            <w:rPr>
              <w:iCs/>
              <w:sz w:val="20"/>
              <w:szCs w:val="20"/>
              <w:lang w:val="en-GB"/>
            </w:rPr>
            <w:t>studenta</w:t>
          </w:r>
          <w:proofErr w:type="spellEnd"/>
        </w:p>
      </w:tc>
      <w:tc>
        <w:tcPr>
          <w:tcW w:w="5700" w:type="dxa"/>
          <w:tcBorders>
            <w:bottom w:val="nil"/>
          </w:tcBorders>
          <w:shd w:val="clear" w:color="auto" w:fill="DEEAF6" w:themeFill="accent1" w:themeFillTint="33"/>
          <w:vAlign w:val="center"/>
        </w:tcPr>
        <w:p w14:paraId="700A8CAB" w14:textId="57C0D492" w:rsidR="004D033D" w:rsidRPr="00773D60" w:rsidRDefault="004D033D" w:rsidP="004D033D">
          <w:pPr>
            <w:jc w:val="center"/>
            <w:rPr>
              <w:lang w:val="en-GB"/>
            </w:rPr>
          </w:pPr>
        </w:p>
        <w:p w14:paraId="5FC36FA9" w14:textId="581E83BD" w:rsidR="004D033D" w:rsidRPr="00773D60" w:rsidRDefault="004D033D" w:rsidP="004D033D">
          <w:pPr>
            <w:jc w:val="center"/>
            <w:rPr>
              <w:sz w:val="32"/>
              <w:szCs w:val="32"/>
              <w:lang w:val="en-GB"/>
            </w:rPr>
          </w:pPr>
        </w:p>
      </w:tc>
    </w:tr>
    <w:tr w:rsidR="00773D60" w:rsidRPr="00773D60" w14:paraId="508CB2F3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151A73BD" w14:textId="3ECB481D" w:rsidR="007B343F" w:rsidRPr="00F31650" w:rsidRDefault="004A717B" w:rsidP="004D033D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>Identification</w:t>
          </w:r>
          <w:r w:rsidR="007B343F" w:rsidRPr="00F31650">
            <w:rPr>
              <w:b/>
              <w:bCs/>
              <w:i/>
              <w:sz w:val="20"/>
              <w:szCs w:val="20"/>
              <w:lang w:val="en-GB"/>
            </w:rPr>
            <w:t xml:space="preserve"> number (ISIC)</w:t>
          </w:r>
        </w:p>
        <w:p w14:paraId="2A2DEEAD" w14:textId="20AC6469" w:rsidR="004D033D" w:rsidRPr="00F31650" w:rsidRDefault="007B343F" w:rsidP="004D033D">
          <w:pPr>
            <w:rPr>
              <w:iCs/>
              <w:sz w:val="20"/>
              <w:szCs w:val="20"/>
              <w:lang w:val="en-GB"/>
            </w:rPr>
          </w:pPr>
          <w:proofErr w:type="spellStart"/>
          <w:r w:rsidRPr="00F31650">
            <w:rPr>
              <w:iCs/>
              <w:sz w:val="20"/>
              <w:szCs w:val="20"/>
              <w:lang w:val="en-GB"/>
            </w:rPr>
            <w:t>Centrální</w:t>
          </w:r>
          <w:proofErr w:type="spellEnd"/>
          <w:r w:rsidRPr="00F31650">
            <w:rPr>
              <w:iCs/>
              <w:sz w:val="20"/>
              <w:szCs w:val="20"/>
              <w:lang w:val="en-GB"/>
            </w:rPr>
            <w:t xml:space="preserve"> ID </w:t>
          </w:r>
          <w:proofErr w:type="spellStart"/>
          <w:r w:rsidRPr="00F31650">
            <w:rPr>
              <w:iCs/>
              <w:sz w:val="20"/>
              <w:szCs w:val="20"/>
              <w:lang w:val="en-GB"/>
            </w:rPr>
            <w:t>osoby</w:t>
          </w:r>
          <w:proofErr w:type="spellEnd"/>
          <w:r w:rsidR="000861A1">
            <w:rPr>
              <w:iCs/>
              <w:sz w:val="20"/>
              <w:szCs w:val="20"/>
              <w:lang w:val="en-GB"/>
            </w:rPr>
            <w:t xml:space="preserve"> (ISIC)</w:t>
          </w:r>
        </w:p>
      </w:tc>
      <w:tc>
        <w:tcPr>
          <w:tcW w:w="5700" w:type="dxa"/>
          <w:shd w:val="clear" w:color="auto" w:fill="DEEAF6" w:themeFill="accent1" w:themeFillTint="33"/>
          <w:vAlign w:val="center"/>
        </w:tcPr>
        <w:p w14:paraId="3F2A3053" w14:textId="77777777" w:rsidR="004D033D" w:rsidRPr="00773D60" w:rsidRDefault="004D033D" w:rsidP="004D033D">
          <w:pPr>
            <w:jc w:val="center"/>
            <w:rPr>
              <w:lang w:val="en-GB"/>
            </w:rPr>
          </w:pPr>
        </w:p>
      </w:tc>
    </w:tr>
    <w:tr w:rsidR="00773D60" w:rsidRPr="00773D60" w14:paraId="09A8D45C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4B37DF61" w14:textId="77777777" w:rsidR="00E70A62" w:rsidRPr="00F31650" w:rsidRDefault="00E70A62" w:rsidP="00E70A62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>Institution abroad</w:t>
          </w:r>
        </w:p>
        <w:p w14:paraId="5A8E4051" w14:textId="39816C4C" w:rsidR="00E70A62" w:rsidRPr="00F31650" w:rsidRDefault="00E70A62" w:rsidP="00E70A62">
          <w:pPr>
            <w:rPr>
              <w:iCs/>
              <w:sz w:val="20"/>
              <w:szCs w:val="20"/>
              <w:lang w:val="en-GB"/>
            </w:rPr>
          </w:pPr>
          <w:proofErr w:type="spellStart"/>
          <w:r w:rsidRPr="00F31650">
            <w:rPr>
              <w:iCs/>
              <w:sz w:val="20"/>
              <w:szCs w:val="20"/>
              <w:lang w:val="en-GB"/>
            </w:rPr>
            <w:t>Zahraniční</w:t>
          </w:r>
          <w:proofErr w:type="spellEnd"/>
          <w:r w:rsidRPr="00F31650">
            <w:rPr>
              <w:iCs/>
              <w:sz w:val="20"/>
              <w:szCs w:val="20"/>
              <w:lang w:val="en-GB"/>
            </w:rPr>
            <w:t xml:space="preserve"> </w:t>
          </w:r>
          <w:proofErr w:type="spellStart"/>
          <w:r w:rsidRPr="00F31650">
            <w:rPr>
              <w:iCs/>
              <w:sz w:val="20"/>
              <w:szCs w:val="20"/>
              <w:lang w:val="en-GB"/>
            </w:rPr>
            <w:t>pracoviště</w:t>
          </w:r>
          <w:proofErr w:type="spellEnd"/>
        </w:p>
      </w:tc>
      <w:tc>
        <w:tcPr>
          <w:tcW w:w="5700" w:type="dxa"/>
          <w:shd w:val="clear" w:color="auto" w:fill="DEEAF6" w:themeFill="accent1" w:themeFillTint="33"/>
          <w:vAlign w:val="center"/>
        </w:tcPr>
        <w:p w14:paraId="35247434" w14:textId="77777777" w:rsidR="00E70A62" w:rsidRPr="00773D60" w:rsidRDefault="00E70A62" w:rsidP="00E70A62">
          <w:pPr>
            <w:rPr>
              <w:lang w:val="en-GB"/>
            </w:rPr>
          </w:pPr>
        </w:p>
        <w:p w14:paraId="1E464A9B" w14:textId="77777777" w:rsidR="00E70A62" w:rsidRPr="00773D60" w:rsidRDefault="00E70A62" w:rsidP="00E70A62">
          <w:pPr>
            <w:jc w:val="center"/>
            <w:rPr>
              <w:lang w:val="en-GB"/>
            </w:rPr>
          </w:pPr>
        </w:p>
      </w:tc>
    </w:tr>
  </w:tbl>
  <w:p w14:paraId="1F7DD54D" w14:textId="77777777" w:rsidR="0020588D" w:rsidRPr="00773D60" w:rsidRDefault="0020588D">
    <w:pPr>
      <w:pStyle w:val="Zhlav"/>
    </w:pPr>
  </w:p>
  <w:p w14:paraId="73AF21EE" w14:textId="77777777" w:rsidR="004D033D" w:rsidRPr="00773D60" w:rsidRDefault="004D033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2496"/>
    <w:multiLevelType w:val="hybridMultilevel"/>
    <w:tmpl w:val="182A7C0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60D3E"/>
    <w:multiLevelType w:val="hybridMultilevel"/>
    <w:tmpl w:val="13A4B73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E05E2"/>
    <w:multiLevelType w:val="hybridMultilevel"/>
    <w:tmpl w:val="C9D2F3B0"/>
    <w:lvl w:ilvl="0" w:tplc="87589D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F7EC6"/>
    <w:multiLevelType w:val="hybridMultilevel"/>
    <w:tmpl w:val="C34E3152"/>
    <w:lvl w:ilvl="0" w:tplc="C2EA34E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65706C"/>
    <w:multiLevelType w:val="hybridMultilevel"/>
    <w:tmpl w:val="AA3EA4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B280E"/>
    <w:multiLevelType w:val="hybridMultilevel"/>
    <w:tmpl w:val="B43C0F4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E3C66"/>
    <w:multiLevelType w:val="hybridMultilevel"/>
    <w:tmpl w:val="BA5AAE8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96E4E"/>
    <w:multiLevelType w:val="hybridMultilevel"/>
    <w:tmpl w:val="134221AA"/>
    <w:lvl w:ilvl="0" w:tplc="79F89B4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723608"/>
    <w:multiLevelType w:val="hybridMultilevel"/>
    <w:tmpl w:val="89062B20"/>
    <w:lvl w:ilvl="0" w:tplc="1F6028E6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CD407B"/>
    <w:multiLevelType w:val="hybridMultilevel"/>
    <w:tmpl w:val="8D1A996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7A09D1"/>
    <w:multiLevelType w:val="hybridMultilevel"/>
    <w:tmpl w:val="62BAF692"/>
    <w:lvl w:ilvl="0" w:tplc="0405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A1A3F"/>
    <w:multiLevelType w:val="hybridMultilevel"/>
    <w:tmpl w:val="B2587A86"/>
    <w:lvl w:ilvl="0" w:tplc="2684E7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57166C"/>
    <w:multiLevelType w:val="hybridMultilevel"/>
    <w:tmpl w:val="4EEADF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35231A"/>
    <w:multiLevelType w:val="hybridMultilevel"/>
    <w:tmpl w:val="BEEC08B2"/>
    <w:lvl w:ilvl="0" w:tplc="EFEA6B10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A3120E"/>
    <w:multiLevelType w:val="hybridMultilevel"/>
    <w:tmpl w:val="BDE8EB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F02D1A"/>
    <w:multiLevelType w:val="hybridMultilevel"/>
    <w:tmpl w:val="4BAC667E"/>
    <w:lvl w:ilvl="0" w:tplc="6D4C5660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E5A18"/>
    <w:multiLevelType w:val="hybridMultilevel"/>
    <w:tmpl w:val="A002DD1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7109410">
    <w:abstractNumId w:val="4"/>
  </w:num>
  <w:num w:numId="2" w16cid:durableId="503978025">
    <w:abstractNumId w:val="1"/>
  </w:num>
  <w:num w:numId="3" w16cid:durableId="2077124293">
    <w:abstractNumId w:val="15"/>
  </w:num>
  <w:num w:numId="4" w16cid:durableId="2055228562">
    <w:abstractNumId w:val="0"/>
  </w:num>
  <w:num w:numId="5" w16cid:durableId="1029912397">
    <w:abstractNumId w:val="3"/>
  </w:num>
  <w:num w:numId="6" w16cid:durableId="1420902280">
    <w:abstractNumId w:val="5"/>
  </w:num>
  <w:num w:numId="7" w16cid:durableId="1107850028">
    <w:abstractNumId w:val="16"/>
  </w:num>
  <w:num w:numId="8" w16cid:durableId="940187111">
    <w:abstractNumId w:val="9"/>
  </w:num>
  <w:num w:numId="9" w16cid:durableId="707991811">
    <w:abstractNumId w:val="6"/>
  </w:num>
  <w:num w:numId="10" w16cid:durableId="719403946">
    <w:abstractNumId w:val="12"/>
  </w:num>
  <w:num w:numId="11" w16cid:durableId="629552222">
    <w:abstractNumId w:val="2"/>
  </w:num>
  <w:num w:numId="12" w16cid:durableId="1498303194">
    <w:abstractNumId w:val="11"/>
  </w:num>
  <w:num w:numId="13" w16cid:durableId="1561555059">
    <w:abstractNumId w:val="7"/>
  </w:num>
  <w:num w:numId="14" w16cid:durableId="1810242451">
    <w:abstractNumId w:val="13"/>
  </w:num>
  <w:num w:numId="15" w16cid:durableId="1027410732">
    <w:abstractNumId w:val="8"/>
  </w:num>
  <w:num w:numId="16" w16cid:durableId="837308922">
    <w:abstractNumId w:val="10"/>
  </w:num>
  <w:num w:numId="17" w16cid:durableId="179490417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1tzQ3NjYyNTQ0NjRQ0lEKTi0uzszPAykwNKsFAO9syk8tAAAA"/>
  </w:docVars>
  <w:rsids>
    <w:rsidRoot w:val="00D96489"/>
    <w:rsid w:val="00017D7A"/>
    <w:rsid w:val="000206C4"/>
    <w:rsid w:val="00022421"/>
    <w:rsid w:val="00031981"/>
    <w:rsid w:val="0005324F"/>
    <w:rsid w:val="00081E51"/>
    <w:rsid w:val="000861A1"/>
    <w:rsid w:val="000A59F3"/>
    <w:rsid w:val="000A6034"/>
    <w:rsid w:val="000C69D9"/>
    <w:rsid w:val="000D0192"/>
    <w:rsid w:val="000E6D57"/>
    <w:rsid w:val="0013616B"/>
    <w:rsid w:val="0015683F"/>
    <w:rsid w:val="00166B7B"/>
    <w:rsid w:val="00187BEB"/>
    <w:rsid w:val="001B357D"/>
    <w:rsid w:val="001C1FDA"/>
    <w:rsid w:val="001C2E4C"/>
    <w:rsid w:val="001C7AAF"/>
    <w:rsid w:val="001D1115"/>
    <w:rsid w:val="001F387A"/>
    <w:rsid w:val="0020588D"/>
    <w:rsid w:val="002216FF"/>
    <w:rsid w:val="00245FEA"/>
    <w:rsid w:val="00250BD2"/>
    <w:rsid w:val="00257B80"/>
    <w:rsid w:val="00297D99"/>
    <w:rsid w:val="002A220F"/>
    <w:rsid w:val="002B1571"/>
    <w:rsid w:val="002C5138"/>
    <w:rsid w:val="002C6E25"/>
    <w:rsid w:val="002E368A"/>
    <w:rsid w:val="00313982"/>
    <w:rsid w:val="00314FA2"/>
    <w:rsid w:val="00331858"/>
    <w:rsid w:val="0033222E"/>
    <w:rsid w:val="003359F1"/>
    <w:rsid w:val="003400F7"/>
    <w:rsid w:val="003471EA"/>
    <w:rsid w:val="00354A71"/>
    <w:rsid w:val="0035739B"/>
    <w:rsid w:val="0036465A"/>
    <w:rsid w:val="00377C27"/>
    <w:rsid w:val="00381DA2"/>
    <w:rsid w:val="003A0437"/>
    <w:rsid w:val="003B1AF8"/>
    <w:rsid w:val="003D4C80"/>
    <w:rsid w:val="003D6477"/>
    <w:rsid w:val="003E289B"/>
    <w:rsid w:val="003E540E"/>
    <w:rsid w:val="003F281F"/>
    <w:rsid w:val="00403DDE"/>
    <w:rsid w:val="004040D5"/>
    <w:rsid w:val="004064D1"/>
    <w:rsid w:val="004075AF"/>
    <w:rsid w:val="00417791"/>
    <w:rsid w:val="004269EA"/>
    <w:rsid w:val="00435807"/>
    <w:rsid w:val="00453143"/>
    <w:rsid w:val="00465D42"/>
    <w:rsid w:val="00470177"/>
    <w:rsid w:val="004711B2"/>
    <w:rsid w:val="004773A3"/>
    <w:rsid w:val="004A717B"/>
    <w:rsid w:val="004D033D"/>
    <w:rsid w:val="004F034F"/>
    <w:rsid w:val="004F5EEE"/>
    <w:rsid w:val="00501DEF"/>
    <w:rsid w:val="0051193D"/>
    <w:rsid w:val="0051558C"/>
    <w:rsid w:val="005226B6"/>
    <w:rsid w:val="005438F9"/>
    <w:rsid w:val="005534DB"/>
    <w:rsid w:val="00565A72"/>
    <w:rsid w:val="0056612A"/>
    <w:rsid w:val="005759FD"/>
    <w:rsid w:val="00585B62"/>
    <w:rsid w:val="005A6338"/>
    <w:rsid w:val="005B09D4"/>
    <w:rsid w:val="005B621F"/>
    <w:rsid w:val="005B77AA"/>
    <w:rsid w:val="005C479C"/>
    <w:rsid w:val="005C73B6"/>
    <w:rsid w:val="005D404E"/>
    <w:rsid w:val="0061061A"/>
    <w:rsid w:val="00622DBB"/>
    <w:rsid w:val="00624ECE"/>
    <w:rsid w:val="006558F2"/>
    <w:rsid w:val="00692344"/>
    <w:rsid w:val="00695C87"/>
    <w:rsid w:val="006A23B1"/>
    <w:rsid w:val="006A35CA"/>
    <w:rsid w:val="006B2B5B"/>
    <w:rsid w:val="006B543A"/>
    <w:rsid w:val="006B5F23"/>
    <w:rsid w:val="006C4FBA"/>
    <w:rsid w:val="006D3930"/>
    <w:rsid w:val="006E4724"/>
    <w:rsid w:val="00702171"/>
    <w:rsid w:val="0070264B"/>
    <w:rsid w:val="00711AC8"/>
    <w:rsid w:val="0071325C"/>
    <w:rsid w:val="00727299"/>
    <w:rsid w:val="007452BC"/>
    <w:rsid w:val="00773D60"/>
    <w:rsid w:val="007763CE"/>
    <w:rsid w:val="007B343F"/>
    <w:rsid w:val="007B3829"/>
    <w:rsid w:val="007B4EA6"/>
    <w:rsid w:val="007C3879"/>
    <w:rsid w:val="0080354D"/>
    <w:rsid w:val="00803D89"/>
    <w:rsid w:val="00815C3C"/>
    <w:rsid w:val="00823D80"/>
    <w:rsid w:val="00825A36"/>
    <w:rsid w:val="008262E5"/>
    <w:rsid w:val="008321D2"/>
    <w:rsid w:val="00832605"/>
    <w:rsid w:val="008600AD"/>
    <w:rsid w:val="00880691"/>
    <w:rsid w:val="00883E7F"/>
    <w:rsid w:val="00886E7E"/>
    <w:rsid w:val="008A19DB"/>
    <w:rsid w:val="008C7E6B"/>
    <w:rsid w:val="008D0112"/>
    <w:rsid w:val="008E6032"/>
    <w:rsid w:val="00905519"/>
    <w:rsid w:val="0092511A"/>
    <w:rsid w:val="00925769"/>
    <w:rsid w:val="00935E3D"/>
    <w:rsid w:val="00950A4E"/>
    <w:rsid w:val="00952BEB"/>
    <w:rsid w:val="009551D7"/>
    <w:rsid w:val="009568FA"/>
    <w:rsid w:val="00960328"/>
    <w:rsid w:val="00960BB4"/>
    <w:rsid w:val="00961840"/>
    <w:rsid w:val="009706D0"/>
    <w:rsid w:val="00970EE1"/>
    <w:rsid w:val="009D2DBF"/>
    <w:rsid w:val="009E1688"/>
    <w:rsid w:val="009E2030"/>
    <w:rsid w:val="009E7F72"/>
    <w:rsid w:val="00A046A9"/>
    <w:rsid w:val="00A10AC1"/>
    <w:rsid w:val="00A167E0"/>
    <w:rsid w:val="00A16897"/>
    <w:rsid w:val="00A17F67"/>
    <w:rsid w:val="00A37DFD"/>
    <w:rsid w:val="00A40ECD"/>
    <w:rsid w:val="00A56E15"/>
    <w:rsid w:val="00A6361A"/>
    <w:rsid w:val="00A81ECC"/>
    <w:rsid w:val="00A93841"/>
    <w:rsid w:val="00A94E0A"/>
    <w:rsid w:val="00AC2850"/>
    <w:rsid w:val="00AE570F"/>
    <w:rsid w:val="00AF5D5B"/>
    <w:rsid w:val="00B00262"/>
    <w:rsid w:val="00B03E12"/>
    <w:rsid w:val="00B07FE5"/>
    <w:rsid w:val="00B138A4"/>
    <w:rsid w:val="00B144EB"/>
    <w:rsid w:val="00B23536"/>
    <w:rsid w:val="00B27A39"/>
    <w:rsid w:val="00B326EA"/>
    <w:rsid w:val="00B409FA"/>
    <w:rsid w:val="00B47694"/>
    <w:rsid w:val="00B47AC0"/>
    <w:rsid w:val="00B67E1D"/>
    <w:rsid w:val="00B97168"/>
    <w:rsid w:val="00BB5EBD"/>
    <w:rsid w:val="00BE2C6C"/>
    <w:rsid w:val="00BE2D40"/>
    <w:rsid w:val="00BF1182"/>
    <w:rsid w:val="00BF2A56"/>
    <w:rsid w:val="00C05619"/>
    <w:rsid w:val="00C23EF8"/>
    <w:rsid w:val="00C47C15"/>
    <w:rsid w:val="00C53BBA"/>
    <w:rsid w:val="00C6112C"/>
    <w:rsid w:val="00C87E14"/>
    <w:rsid w:val="00C97833"/>
    <w:rsid w:val="00CD51DE"/>
    <w:rsid w:val="00CD615B"/>
    <w:rsid w:val="00D10C5F"/>
    <w:rsid w:val="00D112B0"/>
    <w:rsid w:val="00D11D4E"/>
    <w:rsid w:val="00D11E91"/>
    <w:rsid w:val="00D14D4A"/>
    <w:rsid w:val="00D1717F"/>
    <w:rsid w:val="00D44851"/>
    <w:rsid w:val="00D537FD"/>
    <w:rsid w:val="00D5455A"/>
    <w:rsid w:val="00D65588"/>
    <w:rsid w:val="00D75429"/>
    <w:rsid w:val="00D77458"/>
    <w:rsid w:val="00D818E0"/>
    <w:rsid w:val="00D86E02"/>
    <w:rsid w:val="00D952E2"/>
    <w:rsid w:val="00D96489"/>
    <w:rsid w:val="00DA729D"/>
    <w:rsid w:val="00DB2097"/>
    <w:rsid w:val="00DB4645"/>
    <w:rsid w:val="00DB5808"/>
    <w:rsid w:val="00DD709A"/>
    <w:rsid w:val="00DE593F"/>
    <w:rsid w:val="00E02470"/>
    <w:rsid w:val="00E107FC"/>
    <w:rsid w:val="00E27DDB"/>
    <w:rsid w:val="00E36055"/>
    <w:rsid w:val="00E40C70"/>
    <w:rsid w:val="00E4256F"/>
    <w:rsid w:val="00E52164"/>
    <w:rsid w:val="00E62D52"/>
    <w:rsid w:val="00E70A62"/>
    <w:rsid w:val="00E73696"/>
    <w:rsid w:val="00E74FA2"/>
    <w:rsid w:val="00E77618"/>
    <w:rsid w:val="00E9093F"/>
    <w:rsid w:val="00E95E30"/>
    <w:rsid w:val="00EA126D"/>
    <w:rsid w:val="00EC0321"/>
    <w:rsid w:val="00ED696A"/>
    <w:rsid w:val="00EE5C9A"/>
    <w:rsid w:val="00EE6409"/>
    <w:rsid w:val="00F03667"/>
    <w:rsid w:val="00F06850"/>
    <w:rsid w:val="00F1796C"/>
    <w:rsid w:val="00F31650"/>
    <w:rsid w:val="00F33F4E"/>
    <w:rsid w:val="00F432F6"/>
    <w:rsid w:val="00F45824"/>
    <w:rsid w:val="00F62D06"/>
    <w:rsid w:val="00F67218"/>
    <w:rsid w:val="00F67863"/>
    <w:rsid w:val="00F86F69"/>
    <w:rsid w:val="00F919AF"/>
    <w:rsid w:val="00FA5605"/>
    <w:rsid w:val="00FA7FE9"/>
    <w:rsid w:val="00FB3F5A"/>
    <w:rsid w:val="00FC045D"/>
    <w:rsid w:val="00FF3D2E"/>
    <w:rsid w:val="00FF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2984B7"/>
  <w15:chartTrackingRefBased/>
  <w15:docId w15:val="{A53A8C27-B2D7-4EDE-B229-A6C3B563A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uiPriority="99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96489"/>
  </w:style>
  <w:style w:type="paragraph" w:styleId="Nadpis1">
    <w:name w:val="heading 1"/>
    <w:basedOn w:val="Normln"/>
    <w:next w:val="Normln"/>
    <w:link w:val="Nadpis1Char"/>
    <w:qFormat/>
    <w:rsid w:val="003D4C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qFormat/>
    <w:rsid w:val="00D96489"/>
    <w:pPr>
      <w:keepNext/>
      <w:outlineLvl w:val="1"/>
    </w:pPr>
    <w:rPr>
      <w:sz w:val="24"/>
    </w:rPr>
  </w:style>
  <w:style w:type="paragraph" w:styleId="Nadpis3">
    <w:name w:val="heading 3"/>
    <w:basedOn w:val="Normln"/>
    <w:next w:val="Normln"/>
    <w:qFormat/>
    <w:rsid w:val="00D96489"/>
    <w:pPr>
      <w:keepNext/>
      <w:jc w:val="center"/>
      <w:outlineLvl w:val="2"/>
    </w:pPr>
    <w:rPr>
      <w:b/>
      <w:bCs/>
      <w:sz w:val="24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250B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tenadresanaoblku">
    <w:name w:val="envelope return"/>
    <w:basedOn w:val="Normln"/>
    <w:rsid w:val="00D96489"/>
  </w:style>
  <w:style w:type="paragraph" w:styleId="Zkladntext">
    <w:name w:val="Body Text"/>
    <w:basedOn w:val="Normln"/>
    <w:rsid w:val="00D96489"/>
    <w:pPr>
      <w:jc w:val="both"/>
    </w:pPr>
    <w:rPr>
      <w:sz w:val="24"/>
    </w:rPr>
  </w:style>
  <w:style w:type="paragraph" w:styleId="Rozloendokumentu">
    <w:name w:val="Document Map"/>
    <w:basedOn w:val="Normln"/>
    <w:semiHidden/>
    <w:rsid w:val="00417791"/>
    <w:pPr>
      <w:shd w:val="clear" w:color="auto" w:fill="000080"/>
    </w:pPr>
    <w:rPr>
      <w:rFonts w:ascii="Tahoma" w:hAnsi="Tahoma" w:cs="Tahoma"/>
    </w:rPr>
  </w:style>
  <w:style w:type="paragraph" w:styleId="Zhlav">
    <w:name w:val="header"/>
    <w:basedOn w:val="Normln"/>
    <w:link w:val="ZhlavChar"/>
    <w:rsid w:val="0020588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0588D"/>
  </w:style>
  <w:style w:type="paragraph" w:styleId="Zpat">
    <w:name w:val="footer"/>
    <w:basedOn w:val="Normln"/>
    <w:link w:val="ZpatChar"/>
    <w:uiPriority w:val="99"/>
    <w:rsid w:val="0020588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0588D"/>
  </w:style>
  <w:style w:type="paragraph" w:styleId="Textbubliny">
    <w:name w:val="Balloon Text"/>
    <w:basedOn w:val="Normln"/>
    <w:link w:val="TextbublinyChar"/>
    <w:rsid w:val="00E27DD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E27DDB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832605"/>
    <w:pPr>
      <w:ind w:left="720"/>
      <w:contextualSpacing/>
    </w:pPr>
  </w:style>
  <w:style w:type="table" w:styleId="Mkatabulky">
    <w:name w:val="Table Grid"/>
    <w:basedOn w:val="Normlntabulka"/>
    <w:uiPriority w:val="39"/>
    <w:rsid w:val="007B4EA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dku">
    <w:name w:val="line number"/>
    <w:basedOn w:val="Standardnpsmoodstavce"/>
    <w:rsid w:val="004040D5"/>
  </w:style>
  <w:style w:type="character" w:customStyle="1" w:styleId="Nadpis4Char">
    <w:name w:val="Nadpis 4 Char"/>
    <w:basedOn w:val="Standardnpsmoodstavce"/>
    <w:link w:val="Nadpis4"/>
    <w:semiHidden/>
    <w:rsid w:val="00250BD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Odkaznakoment">
    <w:name w:val="annotation reference"/>
    <w:basedOn w:val="Standardnpsmoodstavce"/>
    <w:rsid w:val="00BF1182"/>
    <w:rPr>
      <w:sz w:val="16"/>
      <w:szCs w:val="16"/>
    </w:rPr>
  </w:style>
  <w:style w:type="paragraph" w:styleId="Textkomente">
    <w:name w:val="annotation text"/>
    <w:basedOn w:val="Normln"/>
    <w:link w:val="TextkomenteChar"/>
    <w:rsid w:val="00BF1182"/>
  </w:style>
  <w:style w:type="character" w:customStyle="1" w:styleId="TextkomenteChar">
    <w:name w:val="Text komentáře Char"/>
    <w:basedOn w:val="Standardnpsmoodstavce"/>
    <w:link w:val="Textkomente"/>
    <w:rsid w:val="00BF1182"/>
  </w:style>
  <w:style w:type="paragraph" w:styleId="Pedmtkomente">
    <w:name w:val="annotation subject"/>
    <w:basedOn w:val="Textkomente"/>
    <w:next w:val="Textkomente"/>
    <w:link w:val="PedmtkomenteChar"/>
    <w:rsid w:val="00BF11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BF1182"/>
    <w:rPr>
      <w:b/>
      <w:bCs/>
    </w:rPr>
  </w:style>
  <w:style w:type="character" w:customStyle="1" w:styleId="Nadpis1Char">
    <w:name w:val="Nadpis 1 Char"/>
    <w:basedOn w:val="Standardnpsmoodstavce"/>
    <w:link w:val="Nadpis1"/>
    <w:rsid w:val="003D4C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15683F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3A0437"/>
    <w:pPr>
      <w:spacing w:before="100" w:beforeAutospacing="1" w:after="100" w:afterAutospacing="1"/>
    </w:pPr>
    <w:rPr>
      <w:sz w:val="24"/>
      <w:szCs w:val="24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unhideWhenUsed/>
    <w:rsid w:val="003A0437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rsid w:val="003A0437"/>
    <w:rPr>
      <w:rFonts w:ascii="Arial" w:hAnsi="Arial" w:cs="Arial"/>
      <w:vanish/>
      <w:sz w:val="16"/>
      <w:szCs w:val="16"/>
    </w:rPr>
  </w:style>
  <w:style w:type="character" w:styleId="Siln">
    <w:name w:val="Strong"/>
    <w:basedOn w:val="Standardnpsmoodstavce"/>
    <w:uiPriority w:val="22"/>
    <w:qFormat/>
    <w:rsid w:val="006E47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5337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1714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94279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29463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4963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58100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66842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32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99174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40203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3518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66060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28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0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0840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624663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484981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02451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9983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5716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940897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7563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67353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32569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7674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66918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34449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1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7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44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524451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77414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78684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2871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394159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7312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7139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08544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28920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67145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53224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681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EE31D-7CD3-4DFF-9006-73AE77CE5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5</Pages>
  <Words>808</Words>
  <Characters>4175</Characters>
  <Application>Microsoft Office Word</Application>
  <DocSecurity>0</DocSecurity>
  <Lines>396</Lines>
  <Paragraphs>27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VRH</vt:lpstr>
    </vt:vector>
  </TitlesOfParts>
  <Company>1.LF.UK</Company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RH</dc:title>
  <dc:subject/>
  <dc:creator>Vladěna Topičová</dc:creator>
  <cp:keywords/>
  <dc:description/>
  <cp:lastModifiedBy>Eva Kačinová</cp:lastModifiedBy>
  <cp:revision>74</cp:revision>
  <cp:lastPrinted>2024-04-04T10:27:00Z</cp:lastPrinted>
  <dcterms:created xsi:type="dcterms:W3CDTF">2021-05-14T06:23:00Z</dcterms:created>
  <dcterms:modified xsi:type="dcterms:W3CDTF">2024-04-24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ccc9e70d1efad30807b6f216b352ac385f77132d5a7eae959ef38eef8179c</vt:lpwstr>
  </property>
</Properties>
</file>